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7C79" w:rsidRPr="0071252F" w:rsidRDefault="005774D2" w:rsidP="00FA7C79">
      <w:pPr>
        <w:jc w:val="center"/>
        <w:rPr>
          <w:b/>
        </w:rPr>
      </w:pPr>
      <w:r w:rsidRPr="0071252F">
        <w:rPr>
          <w:b/>
        </w:rPr>
        <w:t xml:space="preserve">MONTGOMERY COUNTY’S </w:t>
      </w:r>
      <w:r w:rsidR="00FA7C79" w:rsidRPr="0071252F">
        <w:rPr>
          <w:b/>
        </w:rPr>
        <w:t>IMMUNIZATION PARTNERS</w:t>
      </w:r>
      <w:r w:rsidR="00E81AFA" w:rsidRPr="0071252F">
        <w:rPr>
          <w:b/>
        </w:rPr>
        <w:t>’</w:t>
      </w:r>
      <w:r w:rsidR="00FA7C79" w:rsidRPr="0071252F">
        <w:rPr>
          <w:b/>
        </w:rPr>
        <w:t xml:space="preserve"> LIST</w:t>
      </w:r>
    </w:p>
    <w:tbl>
      <w:tblPr>
        <w:tblStyle w:val="TableGrid"/>
        <w:tblW w:w="11160" w:type="dxa"/>
        <w:tblInd w:w="-702" w:type="dxa"/>
        <w:tblLook w:val="04A0" w:firstRow="1" w:lastRow="0" w:firstColumn="1" w:lastColumn="0" w:noHBand="0" w:noVBand="1"/>
      </w:tblPr>
      <w:tblGrid>
        <w:gridCol w:w="2149"/>
        <w:gridCol w:w="2067"/>
        <w:gridCol w:w="1616"/>
        <w:gridCol w:w="1397"/>
        <w:gridCol w:w="1511"/>
        <w:gridCol w:w="2420"/>
      </w:tblGrid>
      <w:tr w:rsidR="00FA7C79" w:rsidRPr="0071252F" w:rsidTr="00756FD7">
        <w:tc>
          <w:tcPr>
            <w:tcW w:w="2160" w:type="dxa"/>
          </w:tcPr>
          <w:p w:rsidR="00FA7C79" w:rsidRPr="0071252F" w:rsidRDefault="00FA7C79" w:rsidP="0098463E">
            <w:pPr>
              <w:jc w:val="center"/>
              <w:rPr>
                <w:b/>
              </w:rPr>
            </w:pPr>
            <w:r w:rsidRPr="0071252F">
              <w:rPr>
                <w:b/>
              </w:rPr>
              <w:t>PHARMACY</w:t>
            </w:r>
          </w:p>
        </w:tc>
        <w:tc>
          <w:tcPr>
            <w:tcW w:w="2070" w:type="dxa"/>
          </w:tcPr>
          <w:p w:rsidR="00FA7C79" w:rsidRPr="0071252F" w:rsidRDefault="00FA7C79" w:rsidP="0098463E">
            <w:pPr>
              <w:jc w:val="center"/>
              <w:rPr>
                <w:b/>
              </w:rPr>
            </w:pPr>
            <w:r w:rsidRPr="0071252F">
              <w:rPr>
                <w:b/>
              </w:rPr>
              <w:t>IMMUNIZATIONS</w:t>
            </w:r>
          </w:p>
          <w:p w:rsidR="00FA7C79" w:rsidRPr="0071252F" w:rsidRDefault="00FA7C79" w:rsidP="0098463E">
            <w:pPr>
              <w:jc w:val="center"/>
              <w:rPr>
                <w:b/>
              </w:rPr>
            </w:pPr>
            <w:r w:rsidRPr="0071252F">
              <w:rPr>
                <w:b/>
              </w:rPr>
              <w:t>AVAILABLE</w:t>
            </w:r>
          </w:p>
        </w:tc>
        <w:tc>
          <w:tcPr>
            <w:tcW w:w="1620" w:type="dxa"/>
          </w:tcPr>
          <w:p w:rsidR="00FA7C79" w:rsidRPr="0071252F" w:rsidRDefault="00FA7C79" w:rsidP="0098463E">
            <w:pPr>
              <w:jc w:val="center"/>
              <w:rPr>
                <w:b/>
              </w:rPr>
            </w:pPr>
            <w:r w:rsidRPr="0071252F">
              <w:rPr>
                <w:b/>
              </w:rPr>
              <w:t>AGES THAT WILL VACCINATE</w:t>
            </w:r>
          </w:p>
        </w:tc>
        <w:tc>
          <w:tcPr>
            <w:tcW w:w="1371" w:type="dxa"/>
          </w:tcPr>
          <w:p w:rsidR="00FA7C79" w:rsidRPr="0071252F" w:rsidRDefault="00FA7C79" w:rsidP="0098463E">
            <w:pPr>
              <w:jc w:val="center"/>
              <w:rPr>
                <w:b/>
              </w:rPr>
            </w:pPr>
            <w:r w:rsidRPr="0071252F">
              <w:rPr>
                <w:b/>
              </w:rPr>
              <w:t>INSURANCES</w:t>
            </w:r>
          </w:p>
        </w:tc>
        <w:tc>
          <w:tcPr>
            <w:tcW w:w="1509" w:type="dxa"/>
          </w:tcPr>
          <w:p w:rsidR="00FA7C79" w:rsidRPr="0071252F" w:rsidRDefault="00FA7C79" w:rsidP="0098463E">
            <w:pPr>
              <w:jc w:val="center"/>
              <w:rPr>
                <w:b/>
              </w:rPr>
            </w:pPr>
            <w:r w:rsidRPr="0071252F">
              <w:rPr>
                <w:b/>
              </w:rPr>
              <w:t>VACCINATION</w:t>
            </w:r>
          </w:p>
          <w:p w:rsidR="00FA7C79" w:rsidRPr="0071252F" w:rsidRDefault="00FA7C79" w:rsidP="0098463E">
            <w:pPr>
              <w:jc w:val="center"/>
              <w:rPr>
                <w:b/>
              </w:rPr>
            </w:pPr>
            <w:r w:rsidRPr="0071252F">
              <w:rPr>
                <w:b/>
              </w:rPr>
              <w:t>HOURS</w:t>
            </w:r>
          </w:p>
        </w:tc>
        <w:tc>
          <w:tcPr>
            <w:tcW w:w="2430" w:type="dxa"/>
          </w:tcPr>
          <w:p w:rsidR="00FA7C79" w:rsidRPr="0071252F" w:rsidRDefault="00FA7C79" w:rsidP="0098463E">
            <w:pPr>
              <w:jc w:val="center"/>
              <w:rPr>
                <w:b/>
              </w:rPr>
            </w:pPr>
            <w:r w:rsidRPr="0071252F">
              <w:rPr>
                <w:b/>
              </w:rPr>
              <w:t>APPOINTMENT</w:t>
            </w:r>
          </w:p>
          <w:p w:rsidR="00FA7C79" w:rsidRPr="0071252F" w:rsidRDefault="00FA7C79" w:rsidP="0098463E">
            <w:pPr>
              <w:jc w:val="center"/>
              <w:rPr>
                <w:b/>
              </w:rPr>
            </w:pPr>
            <w:r w:rsidRPr="0071252F">
              <w:rPr>
                <w:b/>
              </w:rPr>
              <w:t>OR WALK IN</w:t>
            </w:r>
          </w:p>
        </w:tc>
      </w:tr>
      <w:tr w:rsidR="00FA7C79" w:rsidTr="00756FD7">
        <w:tc>
          <w:tcPr>
            <w:tcW w:w="2160" w:type="dxa"/>
          </w:tcPr>
          <w:p w:rsidR="00FA7C79" w:rsidRPr="00DE7939" w:rsidRDefault="00166CEA" w:rsidP="00166CEA">
            <w:pPr>
              <w:rPr>
                <w:b/>
              </w:rPr>
            </w:pPr>
            <w:r w:rsidRPr="00DE7939">
              <w:rPr>
                <w:b/>
              </w:rPr>
              <w:t>Medicine Shoppe</w:t>
            </w:r>
          </w:p>
          <w:p w:rsidR="00166CEA" w:rsidRPr="00DE7939" w:rsidRDefault="00166CEA" w:rsidP="00166CEA">
            <w:pPr>
              <w:rPr>
                <w:b/>
              </w:rPr>
            </w:pPr>
            <w:r w:rsidRPr="00DE7939">
              <w:rPr>
                <w:b/>
              </w:rPr>
              <w:t>1500 Madison St.</w:t>
            </w:r>
          </w:p>
          <w:p w:rsidR="00166CEA" w:rsidRPr="00DE7939" w:rsidRDefault="00166CEA" w:rsidP="00166CEA">
            <w:pPr>
              <w:rPr>
                <w:b/>
              </w:rPr>
            </w:pPr>
            <w:r w:rsidRPr="00DE7939">
              <w:rPr>
                <w:b/>
              </w:rPr>
              <w:t>Clarksville, TN</w:t>
            </w:r>
          </w:p>
          <w:p w:rsidR="00166CEA" w:rsidRPr="00DE7939" w:rsidRDefault="00166CEA" w:rsidP="00166CEA">
            <w:pPr>
              <w:rPr>
                <w:b/>
              </w:rPr>
            </w:pPr>
            <w:r w:rsidRPr="00DE7939">
              <w:rPr>
                <w:b/>
              </w:rPr>
              <w:t>931-552-2552</w:t>
            </w:r>
          </w:p>
        </w:tc>
        <w:tc>
          <w:tcPr>
            <w:tcW w:w="2070" w:type="dxa"/>
          </w:tcPr>
          <w:p w:rsidR="00FA7C79" w:rsidRDefault="00166CEA" w:rsidP="0098463E">
            <w:r>
              <w:t>Dtap, Tdap, Hepatitis B; Varicella; MMR; Hepatitis A; HPV; Meningococcal; Pneumonoccal</w:t>
            </w:r>
            <w:r w:rsidR="004931A3">
              <w:t>; Flu</w:t>
            </w:r>
          </w:p>
        </w:tc>
        <w:tc>
          <w:tcPr>
            <w:tcW w:w="1620" w:type="dxa"/>
          </w:tcPr>
          <w:p w:rsidR="00FA7C79" w:rsidRDefault="0000604E" w:rsidP="0098463E">
            <w:r>
              <w:t>8</w:t>
            </w:r>
            <w:r w:rsidR="00166CEA">
              <w:t xml:space="preserve"> </w:t>
            </w:r>
            <w:proofErr w:type="spellStart"/>
            <w:r w:rsidR="00166CEA">
              <w:t>yr</w:t>
            </w:r>
            <w:proofErr w:type="spellEnd"/>
            <w:r w:rsidR="00166CEA">
              <w:t xml:space="preserve"> and up</w:t>
            </w:r>
          </w:p>
        </w:tc>
        <w:tc>
          <w:tcPr>
            <w:tcW w:w="1371" w:type="dxa"/>
          </w:tcPr>
          <w:p w:rsidR="00FA7C79" w:rsidRDefault="00166CEA" w:rsidP="0098463E">
            <w:r>
              <w:t>All major insurances</w:t>
            </w:r>
          </w:p>
        </w:tc>
        <w:tc>
          <w:tcPr>
            <w:tcW w:w="1509" w:type="dxa"/>
          </w:tcPr>
          <w:p w:rsidR="00FA7C79" w:rsidRDefault="00166CEA" w:rsidP="0098463E">
            <w:r>
              <w:t>9a – 5 p</w:t>
            </w:r>
            <w:r w:rsidR="004931A3">
              <w:t xml:space="preserve"> M-F</w:t>
            </w:r>
          </w:p>
        </w:tc>
        <w:tc>
          <w:tcPr>
            <w:tcW w:w="2430" w:type="dxa"/>
          </w:tcPr>
          <w:p w:rsidR="00FA7C79" w:rsidRDefault="00A4544A" w:rsidP="0098463E">
            <w:r>
              <w:t>Walk in basis</w:t>
            </w:r>
          </w:p>
          <w:p w:rsidR="00166CEA" w:rsidRDefault="00166CEA" w:rsidP="0098463E">
            <w:r>
              <w:t>*call 1</w:t>
            </w:r>
            <w:r w:rsidRPr="00166CEA">
              <w:rPr>
                <w:vertAlign w:val="superscript"/>
              </w:rPr>
              <w:t>st</w:t>
            </w:r>
            <w:r>
              <w:t xml:space="preserve"> to assure vaccine available</w:t>
            </w:r>
          </w:p>
        </w:tc>
      </w:tr>
      <w:tr w:rsidR="00FA7C79" w:rsidTr="00756FD7">
        <w:tc>
          <w:tcPr>
            <w:tcW w:w="2160" w:type="dxa"/>
          </w:tcPr>
          <w:p w:rsidR="00FA7C79" w:rsidRPr="00DE7939" w:rsidRDefault="00166CEA" w:rsidP="0098463E">
            <w:pPr>
              <w:rPr>
                <w:b/>
              </w:rPr>
            </w:pPr>
            <w:r w:rsidRPr="00DE7939">
              <w:rPr>
                <w:b/>
              </w:rPr>
              <w:t>Publix</w:t>
            </w:r>
          </w:p>
          <w:p w:rsidR="00166CEA" w:rsidRPr="00DE7939" w:rsidRDefault="00166CEA" w:rsidP="0098463E">
            <w:pPr>
              <w:rPr>
                <w:b/>
              </w:rPr>
            </w:pPr>
            <w:r w:rsidRPr="00DE7939">
              <w:rPr>
                <w:b/>
              </w:rPr>
              <w:t>Madison St.</w:t>
            </w:r>
          </w:p>
          <w:p w:rsidR="00166CEA" w:rsidRPr="00DE7939" w:rsidRDefault="00166CEA" w:rsidP="0098463E">
            <w:pPr>
              <w:rPr>
                <w:b/>
              </w:rPr>
            </w:pPr>
            <w:r w:rsidRPr="00DE7939">
              <w:rPr>
                <w:b/>
              </w:rPr>
              <w:t>Clarksville, TN</w:t>
            </w:r>
          </w:p>
          <w:p w:rsidR="00166CEA" w:rsidRPr="00DE7939" w:rsidRDefault="00166CEA" w:rsidP="0098463E">
            <w:pPr>
              <w:rPr>
                <w:b/>
              </w:rPr>
            </w:pPr>
            <w:r w:rsidRPr="00DE7939">
              <w:rPr>
                <w:b/>
              </w:rPr>
              <w:t>931-551-7036</w:t>
            </w:r>
          </w:p>
          <w:p w:rsidR="00FA7C79" w:rsidRPr="00DE7939" w:rsidRDefault="00FA7C79" w:rsidP="0098463E">
            <w:pPr>
              <w:rPr>
                <w:b/>
              </w:rPr>
            </w:pPr>
          </w:p>
        </w:tc>
        <w:tc>
          <w:tcPr>
            <w:tcW w:w="2070" w:type="dxa"/>
          </w:tcPr>
          <w:p w:rsidR="00FA7C79" w:rsidRDefault="004931A3" w:rsidP="00FA3F0C">
            <w:r>
              <w:t>Dtap, Tdap, Flu</w:t>
            </w:r>
            <w:r w:rsidR="00FA3F0C">
              <w:t>, Pneumonoccal; Shingles</w:t>
            </w:r>
          </w:p>
        </w:tc>
        <w:tc>
          <w:tcPr>
            <w:tcW w:w="1620" w:type="dxa"/>
          </w:tcPr>
          <w:p w:rsidR="00FA7C79" w:rsidRDefault="004931A3" w:rsidP="0098463E">
            <w:r>
              <w:t>5 yr and up</w:t>
            </w:r>
          </w:p>
        </w:tc>
        <w:tc>
          <w:tcPr>
            <w:tcW w:w="1371" w:type="dxa"/>
          </w:tcPr>
          <w:p w:rsidR="00FA7C79" w:rsidRDefault="004931A3" w:rsidP="0098463E">
            <w:r>
              <w:t>All major insurances</w:t>
            </w:r>
          </w:p>
        </w:tc>
        <w:tc>
          <w:tcPr>
            <w:tcW w:w="1509" w:type="dxa"/>
          </w:tcPr>
          <w:p w:rsidR="00FA7C79" w:rsidRDefault="004931A3" w:rsidP="0098463E">
            <w:r>
              <w:t>9a-9p M-F</w:t>
            </w:r>
          </w:p>
          <w:p w:rsidR="004931A3" w:rsidRDefault="00A4544A" w:rsidP="0098463E">
            <w:r>
              <w:t xml:space="preserve">9a-7p </w:t>
            </w:r>
            <w:r w:rsidR="004931A3">
              <w:t>Sat</w:t>
            </w:r>
          </w:p>
          <w:p w:rsidR="004931A3" w:rsidRDefault="004931A3" w:rsidP="0098463E">
            <w:r>
              <w:t>11a-6p Sun</w:t>
            </w:r>
          </w:p>
        </w:tc>
        <w:tc>
          <w:tcPr>
            <w:tcW w:w="2430" w:type="dxa"/>
          </w:tcPr>
          <w:p w:rsidR="00FA7C79" w:rsidRDefault="00A4544A" w:rsidP="0098463E">
            <w:r>
              <w:t>Walk in basis</w:t>
            </w:r>
          </w:p>
          <w:p w:rsidR="004931A3" w:rsidRDefault="004931A3" w:rsidP="0098463E">
            <w:r>
              <w:t>*call 1</w:t>
            </w:r>
            <w:r w:rsidRPr="004931A3">
              <w:rPr>
                <w:vertAlign w:val="superscript"/>
              </w:rPr>
              <w:t>st</w:t>
            </w:r>
            <w:r>
              <w:t xml:space="preserve"> to assure vaccine available</w:t>
            </w:r>
          </w:p>
        </w:tc>
      </w:tr>
      <w:tr w:rsidR="00FA7C79" w:rsidTr="00756FD7">
        <w:tc>
          <w:tcPr>
            <w:tcW w:w="2160" w:type="dxa"/>
          </w:tcPr>
          <w:p w:rsidR="00FA7C79" w:rsidRPr="00DE7939" w:rsidRDefault="00166CEA" w:rsidP="0098463E">
            <w:pPr>
              <w:rPr>
                <w:b/>
              </w:rPr>
            </w:pPr>
            <w:r w:rsidRPr="00DE7939">
              <w:rPr>
                <w:b/>
              </w:rPr>
              <w:t>Publix Pharmacy</w:t>
            </w:r>
          </w:p>
          <w:p w:rsidR="00166CEA" w:rsidRPr="00DE7939" w:rsidRDefault="00166CEA" w:rsidP="0098463E">
            <w:pPr>
              <w:rPr>
                <w:b/>
              </w:rPr>
            </w:pPr>
            <w:r w:rsidRPr="00DE7939">
              <w:rPr>
                <w:b/>
              </w:rPr>
              <w:t>Tiny Town Rd</w:t>
            </w:r>
          </w:p>
          <w:p w:rsidR="00166CEA" w:rsidRPr="00DE7939" w:rsidRDefault="00166CEA" w:rsidP="0098463E">
            <w:pPr>
              <w:rPr>
                <w:b/>
              </w:rPr>
            </w:pPr>
            <w:r w:rsidRPr="00DE7939">
              <w:rPr>
                <w:b/>
              </w:rPr>
              <w:t>Clarksville, TN</w:t>
            </w:r>
          </w:p>
          <w:p w:rsidR="00166CEA" w:rsidRPr="00DE7939" w:rsidRDefault="00166CEA" w:rsidP="0098463E">
            <w:pPr>
              <w:rPr>
                <w:b/>
              </w:rPr>
            </w:pPr>
            <w:r w:rsidRPr="00DE7939">
              <w:rPr>
                <w:b/>
              </w:rPr>
              <w:t>931-503-2561</w:t>
            </w:r>
          </w:p>
          <w:p w:rsidR="00FA7C79" w:rsidRPr="00DE7939" w:rsidRDefault="00FA7C79" w:rsidP="0098463E">
            <w:pPr>
              <w:rPr>
                <w:b/>
              </w:rPr>
            </w:pPr>
          </w:p>
        </w:tc>
        <w:tc>
          <w:tcPr>
            <w:tcW w:w="2070" w:type="dxa"/>
          </w:tcPr>
          <w:p w:rsidR="00FA7C79" w:rsidRDefault="004931A3" w:rsidP="00A37AA3">
            <w:r>
              <w:t xml:space="preserve">Dtap, Tdap, </w:t>
            </w:r>
            <w:r w:rsidR="00BD3492">
              <w:t xml:space="preserve">Polio; </w:t>
            </w:r>
            <w:r>
              <w:t>Hepatitis B;</w:t>
            </w:r>
            <w:r w:rsidR="00A37AA3">
              <w:t xml:space="preserve"> </w:t>
            </w:r>
            <w:r>
              <w:t xml:space="preserve"> Varicella; MMR; Hepatitis A; HPV; Meningococcal; Pneumonoccal; Flu</w:t>
            </w:r>
          </w:p>
        </w:tc>
        <w:tc>
          <w:tcPr>
            <w:tcW w:w="1620" w:type="dxa"/>
          </w:tcPr>
          <w:p w:rsidR="00FA7C79" w:rsidRDefault="00FA3F0C" w:rsidP="00FA3F0C">
            <w:r>
              <w:t xml:space="preserve">18 </w:t>
            </w:r>
            <w:r w:rsidR="004931A3">
              <w:t>yr and up</w:t>
            </w:r>
          </w:p>
        </w:tc>
        <w:tc>
          <w:tcPr>
            <w:tcW w:w="1371" w:type="dxa"/>
          </w:tcPr>
          <w:p w:rsidR="00FA7C79" w:rsidRDefault="004931A3" w:rsidP="0098463E">
            <w:r>
              <w:t>All major insurances</w:t>
            </w:r>
          </w:p>
        </w:tc>
        <w:tc>
          <w:tcPr>
            <w:tcW w:w="1509" w:type="dxa"/>
          </w:tcPr>
          <w:p w:rsidR="00FA7C79" w:rsidRDefault="004931A3" w:rsidP="0098463E">
            <w:r>
              <w:t>9a-9p M-F</w:t>
            </w:r>
          </w:p>
          <w:p w:rsidR="004931A3" w:rsidRDefault="004931A3" w:rsidP="0098463E">
            <w:r>
              <w:t>9a-7p</w:t>
            </w:r>
            <w:r w:rsidR="00A4544A">
              <w:t xml:space="preserve"> Sat</w:t>
            </w:r>
          </w:p>
          <w:p w:rsidR="00A4544A" w:rsidRDefault="00A4544A" w:rsidP="0098463E">
            <w:r>
              <w:t>11a-6p Sun</w:t>
            </w:r>
          </w:p>
        </w:tc>
        <w:tc>
          <w:tcPr>
            <w:tcW w:w="2430" w:type="dxa"/>
          </w:tcPr>
          <w:p w:rsidR="00FA7C79" w:rsidRDefault="00A4544A" w:rsidP="0098463E">
            <w:r>
              <w:t>Walk in basis</w:t>
            </w:r>
          </w:p>
          <w:p w:rsidR="00A4544A" w:rsidRDefault="00A4544A" w:rsidP="0098463E">
            <w:r>
              <w:t>*call 1</w:t>
            </w:r>
            <w:r w:rsidRPr="00A4544A">
              <w:rPr>
                <w:vertAlign w:val="superscript"/>
              </w:rPr>
              <w:t>st</w:t>
            </w:r>
            <w:r>
              <w:t xml:space="preserve"> to assure vaccine available</w:t>
            </w:r>
          </w:p>
        </w:tc>
      </w:tr>
      <w:tr w:rsidR="00FA7C79" w:rsidTr="00756FD7">
        <w:tc>
          <w:tcPr>
            <w:tcW w:w="2160" w:type="dxa"/>
          </w:tcPr>
          <w:p w:rsidR="00FA7C79" w:rsidRDefault="0000604E" w:rsidP="0098463E">
            <w:pPr>
              <w:rPr>
                <w:b/>
              </w:rPr>
            </w:pPr>
            <w:r>
              <w:rPr>
                <w:b/>
              </w:rPr>
              <w:t>Sango Pharmacy</w:t>
            </w:r>
          </w:p>
          <w:p w:rsidR="003C3DA5" w:rsidRDefault="003C3DA5" w:rsidP="0098463E">
            <w:pPr>
              <w:rPr>
                <w:b/>
              </w:rPr>
            </w:pPr>
            <w:r>
              <w:rPr>
                <w:b/>
              </w:rPr>
              <w:t>2622 Madison St.</w:t>
            </w:r>
          </w:p>
          <w:p w:rsidR="003C3DA5" w:rsidRDefault="003C3DA5" w:rsidP="0098463E">
            <w:pPr>
              <w:rPr>
                <w:b/>
              </w:rPr>
            </w:pPr>
            <w:proofErr w:type="spellStart"/>
            <w:r>
              <w:rPr>
                <w:b/>
              </w:rPr>
              <w:t>Ste</w:t>
            </w:r>
            <w:proofErr w:type="spellEnd"/>
            <w:r>
              <w:rPr>
                <w:b/>
              </w:rPr>
              <w:t xml:space="preserve"> A</w:t>
            </w:r>
          </w:p>
          <w:p w:rsidR="003C3DA5" w:rsidRDefault="003C3DA5" w:rsidP="0098463E">
            <w:pPr>
              <w:rPr>
                <w:b/>
              </w:rPr>
            </w:pPr>
            <w:r>
              <w:rPr>
                <w:b/>
              </w:rPr>
              <w:t>Clarksville, TN</w:t>
            </w:r>
          </w:p>
          <w:p w:rsidR="003C3DA5" w:rsidRPr="00DE7939" w:rsidRDefault="003C3DA5" w:rsidP="0098463E">
            <w:pPr>
              <w:rPr>
                <w:b/>
              </w:rPr>
            </w:pPr>
            <w:r>
              <w:rPr>
                <w:b/>
              </w:rPr>
              <w:t>931-919-24921</w:t>
            </w:r>
          </w:p>
        </w:tc>
        <w:tc>
          <w:tcPr>
            <w:tcW w:w="2070" w:type="dxa"/>
          </w:tcPr>
          <w:p w:rsidR="00FA7C79" w:rsidRDefault="003C3DA5" w:rsidP="00A22334">
            <w:proofErr w:type="spellStart"/>
            <w:r>
              <w:t>Dtap</w:t>
            </w:r>
            <w:proofErr w:type="spellEnd"/>
            <w:r>
              <w:t xml:space="preserve">, </w:t>
            </w:r>
            <w:proofErr w:type="spellStart"/>
            <w:r>
              <w:t>Tdap</w:t>
            </w:r>
            <w:proofErr w:type="spellEnd"/>
            <w:r>
              <w:t xml:space="preserve">, Polio; Hepatitis B;  Varicella; MMR; Hepatitis A; HPV; Meningococcal; </w:t>
            </w:r>
            <w:proofErr w:type="spellStart"/>
            <w:r>
              <w:t>Pneumonoccal</w:t>
            </w:r>
            <w:proofErr w:type="spellEnd"/>
            <w:r>
              <w:t>; Flu</w:t>
            </w:r>
          </w:p>
        </w:tc>
        <w:tc>
          <w:tcPr>
            <w:tcW w:w="1620" w:type="dxa"/>
          </w:tcPr>
          <w:p w:rsidR="00FA7C79" w:rsidRDefault="0000604E" w:rsidP="0098463E">
            <w:r>
              <w:t xml:space="preserve">6 </w:t>
            </w:r>
            <w:proofErr w:type="spellStart"/>
            <w:r>
              <w:t>mos</w:t>
            </w:r>
            <w:proofErr w:type="spellEnd"/>
            <w:r>
              <w:t xml:space="preserve"> and up;</w:t>
            </w:r>
          </w:p>
          <w:p w:rsidR="0000604E" w:rsidRDefault="0000604E" w:rsidP="0098463E">
            <w:r>
              <w:t xml:space="preserve">Need MD order for under 8 </w:t>
            </w:r>
            <w:proofErr w:type="spellStart"/>
            <w:r>
              <w:t>yr</w:t>
            </w:r>
            <w:proofErr w:type="spellEnd"/>
          </w:p>
        </w:tc>
        <w:tc>
          <w:tcPr>
            <w:tcW w:w="1371" w:type="dxa"/>
          </w:tcPr>
          <w:p w:rsidR="00FA7C79" w:rsidRDefault="0000604E" w:rsidP="0098463E">
            <w:r>
              <w:t>All major</w:t>
            </w:r>
          </w:p>
          <w:p w:rsidR="0000604E" w:rsidRDefault="0000604E" w:rsidP="0098463E">
            <w:r>
              <w:t>insurances</w:t>
            </w:r>
          </w:p>
        </w:tc>
        <w:tc>
          <w:tcPr>
            <w:tcW w:w="1509" w:type="dxa"/>
          </w:tcPr>
          <w:p w:rsidR="00A4544A" w:rsidRDefault="003C3DA5" w:rsidP="0098463E">
            <w:r>
              <w:t>9a-6p M-F</w:t>
            </w:r>
          </w:p>
        </w:tc>
        <w:tc>
          <w:tcPr>
            <w:tcW w:w="2430" w:type="dxa"/>
          </w:tcPr>
          <w:p w:rsidR="003C3DA5" w:rsidRDefault="003C3DA5" w:rsidP="003C3DA5">
            <w:r>
              <w:t>Walk in basis</w:t>
            </w:r>
          </w:p>
          <w:p w:rsidR="00A37AA3" w:rsidRDefault="003C3DA5" w:rsidP="003C3DA5">
            <w:r>
              <w:t>*call 1</w:t>
            </w:r>
            <w:r w:rsidRPr="00A4544A">
              <w:rPr>
                <w:vertAlign w:val="superscript"/>
              </w:rPr>
              <w:t>st</w:t>
            </w:r>
            <w:r>
              <w:t xml:space="preserve"> to assure vaccine available</w:t>
            </w:r>
          </w:p>
        </w:tc>
      </w:tr>
      <w:tr w:rsidR="003C3DA5" w:rsidTr="00756FD7">
        <w:tc>
          <w:tcPr>
            <w:tcW w:w="2160" w:type="dxa"/>
          </w:tcPr>
          <w:p w:rsidR="003C3DA5" w:rsidRPr="00DE7939" w:rsidRDefault="003C3DA5" w:rsidP="005D5FDB">
            <w:pPr>
              <w:rPr>
                <w:b/>
              </w:rPr>
            </w:pPr>
            <w:r w:rsidRPr="00DE7939">
              <w:rPr>
                <w:b/>
              </w:rPr>
              <w:t>Walgreen’s Pharmacy</w:t>
            </w:r>
          </w:p>
          <w:p w:rsidR="003C3DA5" w:rsidRPr="00DE7939" w:rsidRDefault="003C3DA5" w:rsidP="005D5FDB">
            <w:pPr>
              <w:rPr>
                <w:b/>
              </w:rPr>
            </w:pPr>
            <w:r w:rsidRPr="00DE7939">
              <w:rPr>
                <w:b/>
              </w:rPr>
              <w:t>2975 Ft. Campbell Blvd</w:t>
            </w:r>
          </w:p>
          <w:p w:rsidR="003C3DA5" w:rsidRPr="00DE7939" w:rsidRDefault="003C3DA5" w:rsidP="005D5FDB">
            <w:pPr>
              <w:rPr>
                <w:b/>
              </w:rPr>
            </w:pPr>
            <w:r w:rsidRPr="00DE7939">
              <w:rPr>
                <w:b/>
              </w:rPr>
              <w:t>Clarksville, TN</w:t>
            </w:r>
          </w:p>
          <w:p w:rsidR="003C3DA5" w:rsidRDefault="003C3DA5" w:rsidP="005D5FDB">
            <w:r w:rsidRPr="00DE7939">
              <w:rPr>
                <w:b/>
              </w:rPr>
              <w:t>931-431-4977</w:t>
            </w:r>
          </w:p>
        </w:tc>
        <w:tc>
          <w:tcPr>
            <w:tcW w:w="2070" w:type="dxa"/>
          </w:tcPr>
          <w:p w:rsidR="003C3DA5" w:rsidRDefault="003C3DA5" w:rsidP="005D5FDB">
            <w:proofErr w:type="spellStart"/>
            <w:r>
              <w:t>Dtap</w:t>
            </w:r>
            <w:proofErr w:type="spellEnd"/>
            <w:r>
              <w:t xml:space="preserve">, </w:t>
            </w:r>
            <w:proofErr w:type="spellStart"/>
            <w:r>
              <w:t>Tdap</w:t>
            </w:r>
            <w:proofErr w:type="spellEnd"/>
            <w:r>
              <w:t xml:space="preserve">, Polio;  Hepatitis B; Varicella; MMR; Hepatitis A; HPV; Meningococcal; </w:t>
            </w:r>
            <w:proofErr w:type="spellStart"/>
            <w:r>
              <w:t>Pneumonoccal</w:t>
            </w:r>
            <w:proofErr w:type="spellEnd"/>
            <w:r>
              <w:t>; Flu</w:t>
            </w:r>
          </w:p>
        </w:tc>
        <w:tc>
          <w:tcPr>
            <w:tcW w:w="1620" w:type="dxa"/>
          </w:tcPr>
          <w:p w:rsidR="003C3DA5" w:rsidRDefault="003C3DA5" w:rsidP="005D5FDB">
            <w:r>
              <w:t xml:space="preserve">7 </w:t>
            </w:r>
            <w:proofErr w:type="spellStart"/>
            <w:r>
              <w:t>yr</w:t>
            </w:r>
            <w:proofErr w:type="spellEnd"/>
            <w:r>
              <w:t xml:space="preserve"> and up</w:t>
            </w:r>
          </w:p>
        </w:tc>
        <w:tc>
          <w:tcPr>
            <w:tcW w:w="1371" w:type="dxa"/>
          </w:tcPr>
          <w:p w:rsidR="003C3DA5" w:rsidRDefault="003C3DA5" w:rsidP="005D5FDB">
            <w:r>
              <w:t>All major insurances</w:t>
            </w:r>
          </w:p>
          <w:p w:rsidR="003C3DA5" w:rsidRDefault="003C3DA5" w:rsidP="005D5FDB">
            <w:r>
              <w:t>*NO TRICARE</w:t>
            </w:r>
          </w:p>
        </w:tc>
        <w:tc>
          <w:tcPr>
            <w:tcW w:w="1509" w:type="dxa"/>
          </w:tcPr>
          <w:p w:rsidR="003C3DA5" w:rsidRDefault="003C3DA5" w:rsidP="005D5FDB">
            <w:r>
              <w:t>8a-8p M-F</w:t>
            </w:r>
          </w:p>
          <w:p w:rsidR="003C3DA5" w:rsidRDefault="003C3DA5" w:rsidP="005D5FDB">
            <w:r>
              <w:t>9a-6p Sat</w:t>
            </w:r>
          </w:p>
          <w:p w:rsidR="003C3DA5" w:rsidRDefault="003C3DA5" w:rsidP="005D5FDB">
            <w:r>
              <w:t>10a-6p Sun</w:t>
            </w:r>
          </w:p>
        </w:tc>
        <w:tc>
          <w:tcPr>
            <w:tcW w:w="2430" w:type="dxa"/>
          </w:tcPr>
          <w:p w:rsidR="003C3DA5" w:rsidRDefault="003C3DA5" w:rsidP="005D5FDB">
            <w:r>
              <w:t>Walk in basis</w:t>
            </w:r>
          </w:p>
          <w:p w:rsidR="003C3DA5" w:rsidRDefault="003C3DA5" w:rsidP="005D5FDB">
            <w:r>
              <w:t>*call 1</w:t>
            </w:r>
            <w:r w:rsidRPr="00166CEA">
              <w:rPr>
                <w:vertAlign w:val="superscript"/>
              </w:rPr>
              <w:t>st</w:t>
            </w:r>
            <w:r>
              <w:t xml:space="preserve"> to assure vaccine available</w:t>
            </w:r>
          </w:p>
        </w:tc>
      </w:tr>
      <w:tr w:rsidR="003C3DA5" w:rsidTr="00756FD7">
        <w:tc>
          <w:tcPr>
            <w:tcW w:w="2160" w:type="dxa"/>
          </w:tcPr>
          <w:p w:rsidR="003C3DA5" w:rsidRPr="00DE7939" w:rsidRDefault="003C3DA5" w:rsidP="005D5FDB">
            <w:pPr>
              <w:rPr>
                <w:b/>
              </w:rPr>
            </w:pPr>
            <w:r w:rsidRPr="00DE7939">
              <w:rPr>
                <w:b/>
              </w:rPr>
              <w:t>Walgreen’s Pharmacy</w:t>
            </w:r>
          </w:p>
          <w:p w:rsidR="003C3DA5" w:rsidRPr="00DE7939" w:rsidRDefault="003C3DA5" w:rsidP="005D5FDB">
            <w:pPr>
              <w:rPr>
                <w:b/>
              </w:rPr>
            </w:pPr>
            <w:r w:rsidRPr="00DE7939">
              <w:rPr>
                <w:b/>
              </w:rPr>
              <w:t>1460 Ft. Campbell Blvd</w:t>
            </w:r>
          </w:p>
          <w:p w:rsidR="003C3DA5" w:rsidRPr="00DE7939" w:rsidRDefault="003C3DA5" w:rsidP="005D5FDB">
            <w:pPr>
              <w:rPr>
                <w:b/>
              </w:rPr>
            </w:pPr>
            <w:r w:rsidRPr="00DE7939">
              <w:rPr>
                <w:b/>
              </w:rPr>
              <w:t xml:space="preserve">Clarksville, TN </w:t>
            </w:r>
          </w:p>
          <w:p w:rsidR="003C3DA5" w:rsidRPr="00DE7939" w:rsidRDefault="003C3DA5" w:rsidP="005D5FDB">
            <w:pPr>
              <w:rPr>
                <w:b/>
              </w:rPr>
            </w:pPr>
            <w:r w:rsidRPr="00DE7939">
              <w:rPr>
                <w:b/>
              </w:rPr>
              <w:t>931-648-1134</w:t>
            </w:r>
          </w:p>
        </w:tc>
        <w:tc>
          <w:tcPr>
            <w:tcW w:w="2070" w:type="dxa"/>
          </w:tcPr>
          <w:p w:rsidR="003C3DA5" w:rsidRDefault="003C3DA5" w:rsidP="005D5FDB">
            <w:proofErr w:type="spellStart"/>
            <w:r>
              <w:t>Dtap</w:t>
            </w:r>
            <w:proofErr w:type="spellEnd"/>
            <w:r>
              <w:t xml:space="preserve">, </w:t>
            </w:r>
            <w:proofErr w:type="spellStart"/>
            <w:r>
              <w:t>Tdap</w:t>
            </w:r>
            <w:proofErr w:type="spellEnd"/>
            <w:r>
              <w:t xml:space="preserve">, Polio; Hepatitis B; Varicella; MMR; Hepatitis A; HPV; Meningococcal; </w:t>
            </w:r>
            <w:proofErr w:type="spellStart"/>
            <w:r>
              <w:t>Pneumonoccal</w:t>
            </w:r>
            <w:proofErr w:type="spellEnd"/>
            <w:r>
              <w:t>; Flu</w:t>
            </w:r>
          </w:p>
        </w:tc>
        <w:tc>
          <w:tcPr>
            <w:tcW w:w="1620" w:type="dxa"/>
          </w:tcPr>
          <w:p w:rsidR="003C3DA5" w:rsidRDefault="003C3DA5" w:rsidP="005D5FDB">
            <w:r>
              <w:t xml:space="preserve">7 </w:t>
            </w:r>
            <w:proofErr w:type="spellStart"/>
            <w:r>
              <w:t>yr</w:t>
            </w:r>
            <w:proofErr w:type="spellEnd"/>
            <w:r>
              <w:t xml:space="preserve"> and up</w:t>
            </w:r>
          </w:p>
        </w:tc>
        <w:tc>
          <w:tcPr>
            <w:tcW w:w="1371" w:type="dxa"/>
          </w:tcPr>
          <w:p w:rsidR="003C3DA5" w:rsidRDefault="003C3DA5" w:rsidP="005D5FDB">
            <w:r>
              <w:t>All major insurances</w:t>
            </w:r>
          </w:p>
          <w:p w:rsidR="003C3DA5" w:rsidRDefault="003C3DA5" w:rsidP="005D5FDB">
            <w:r>
              <w:t>*NO TRICARE</w:t>
            </w:r>
          </w:p>
        </w:tc>
        <w:tc>
          <w:tcPr>
            <w:tcW w:w="1509" w:type="dxa"/>
          </w:tcPr>
          <w:p w:rsidR="003C3DA5" w:rsidRDefault="003C3DA5" w:rsidP="005D5FDB">
            <w:r>
              <w:t>8a-10p M-F</w:t>
            </w:r>
          </w:p>
          <w:p w:rsidR="003C3DA5" w:rsidRDefault="003C3DA5" w:rsidP="005D5FDB">
            <w:r>
              <w:t>9a-6p Sat</w:t>
            </w:r>
          </w:p>
          <w:p w:rsidR="003C3DA5" w:rsidRDefault="003C3DA5" w:rsidP="005D5FDB">
            <w:r>
              <w:t>10a-6p Sun</w:t>
            </w:r>
          </w:p>
        </w:tc>
        <w:tc>
          <w:tcPr>
            <w:tcW w:w="2430" w:type="dxa"/>
          </w:tcPr>
          <w:p w:rsidR="003C3DA5" w:rsidRDefault="003C3DA5" w:rsidP="005D5FDB">
            <w:r>
              <w:t>Walk in basis</w:t>
            </w:r>
          </w:p>
          <w:p w:rsidR="003C3DA5" w:rsidRDefault="003C3DA5" w:rsidP="005D5FDB">
            <w:r>
              <w:t>*call 1</w:t>
            </w:r>
            <w:r w:rsidRPr="00166CEA">
              <w:rPr>
                <w:vertAlign w:val="superscript"/>
              </w:rPr>
              <w:t>st</w:t>
            </w:r>
            <w:r>
              <w:t xml:space="preserve"> to assure vaccine available</w:t>
            </w:r>
          </w:p>
        </w:tc>
      </w:tr>
    </w:tbl>
    <w:p w:rsidR="00FA7C79" w:rsidRPr="00862E93" w:rsidRDefault="00FB3CB3" w:rsidP="00FA7C79">
      <w:r>
        <w:t>Updated 06032020</w:t>
      </w:r>
    </w:p>
    <w:p w:rsidR="00A72B61" w:rsidRDefault="00A72B61">
      <w:r>
        <w:br w:type="page"/>
      </w:r>
    </w:p>
    <w:p w:rsidR="0071252F" w:rsidRPr="00FB3CB3" w:rsidRDefault="0071252F" w:rsidP="0071252F">
      <w:pPr>
        <w:jc w:val="center"/>
        <w:rPr>
          <w:b/>
          <w:sz w:val="20"/>
        </w:rPr>
      </w:pPr>
      <w:r w:rsidRPr="00FB3CB3">
        <w:rPr>
          <w:b/>
          <w:sz w:val="20"/>
        </w:rPr>
        <w:lastRenderedPageBreak/>
        <w:t>MONTGOMERY COUNTY’S IMMUNIZATION PARTNERS’ LIST</w:t>
      </w:r>
    </w:p>
    <w:tbl>
      <w:tblPr>
        <w:tblStyle w:val="TableGrid"/>
        <w:tblW w:w="11250" w:type="dxa"/>
        <w:tblInd w:w="-792" w:type="dxa"/>
        <w:tblLook w:val="04A0" w:firstRow="1" w:lastRow="0" w:firstColumn="1" w:lastColumn="0" w:noHBand="0" w:noVBand="1"/>
      </w:tblPr>
      <w:tblGrid>
        <w:gridCol w:w="2239"/>
        <w:gridCol w:w="2067"/>
        <w:gridCol w:w="1616"/>
        <w:gridCol w:w="1397"/>
        <w:gridCol w:w="1511"/>
        <w:gridCol w:w="2420"/>
      </w:tblGrid>
      <w:tr w:rsidR="0071252F" w:rsidRPr="00FB3CB3" w:rsidTr="0071252F">
        <w:tc>
          <w:tcPr>
            <w:tcW w:w="2239" w:type="dxa"/>
          </w:tcPr>
          <w:p w:rsidR="0071252F" w:rsidRPr="00FB3CB3" w:rsidRDefault="0071252F" w:rsidP="005D5FDB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PHARMACY</w:t>
            </w:r>
          </w:p>
        </w:tc>
        <w:tc>
          <w:tcPr>
            <w:tcW w:w="2067" w:type="dxa"/>
          </w:tcPr>
          <w:p w:rsidR="0071252F" w:rsidRPr="00FB3CB3" w:rsidRDefault="0071252F" w:rsidP="005D5FDB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IMMUNIZATIONS</w:t>
            </w:r>
          </w:p>
          <w:p w:rsidR="0071252F" w:rsidRPr="00FB3CB3" w:rsidRDefault="0071252F" w:rsidP="005D5FDB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AVAILABLE</w:t>
            </w:r>
          </w:p>
        </w:tc>
        <w:tc>
          <w:tcPr>
            <w:tcW w:w="1616" w:type="dxa"/>
          </w:tcPr>
          <w:p w:rsidR="0071252F" w:rsidRPr="00FB3CB3" w:rsidRDefault="0071252F" w:rsidP="005D5FDB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AGES THAT WILL VACCINATE</w:t>
            </w:r>
          </w:p>
        </w:tc>
        <w:tc>
          <w:tcPr>
            <w:tcW w:w="1397" w:type="dxa"/>
          </w:tcPr>
          <w:p w:rsidR="0071252F" w:rsidRPr="00FB3CB3" w:rsidRDefault="0071252F" w:rsidP="005D5FDB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INSURANCES</w:t>
            </w:r>
          </w:p>
        </w:tc>
        <w:tc>
          <w:tcPr>
            <w:tcW w:w="1511" w:type="dxa"/>
          </w:tcPr>
          <w:p w:rsidR="0071252F" w:rsidRPr="00FB3CB3" w:rsidRDefault="0071252F" w:rsidP="005D5FDB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VACCINATION</w:t>
            </w:r>
          </w:p>
          <w:p w:rsidR="0071252F" w:rsidRPr="00FB3CB3" w:rsidRDefault="0071252F" w:rsidP="005D5FDB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HOURS</w:t>
            </w:r>
          </w:p>
        </w:tc>
        <w:tc>
          <w:tcPr>
            <w:tcW w:w="2420" w:type="dxa"/>
          </w:tcPr>
          <w:p w:rsidR="0071252F" w:rsidRPr="00FB3CB3" w:rsidRDefault="0071252F" w:rsidP="005D5FDB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APPOINTMENT</w:t>
            </w:r>
          </w:p>
          <w:p w:rsidR="0071252F" w:rsidRPr="00FB3CB3" w:rsidRDefault="0071252F" w:rsidP="005D5FDB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OR WALK IN</w:t>
            </w:r>
          </w:p>
        </w:tc>
      </w:tr>
      <w:tr w:rsidR="0071252F" w:rsidTr="0071252F">
        <w:tc>
          <w:tcPr>
            <w:tcW w:w="2239" w:type="dxa"/>
          </w:tcPr>
          <w:p w:rsidR="0071252F" w:rsidRPr="00DE7939" w:rsidRDefault="0071252F" w:rsidP="00DE7939">
            <w:pPr>
              <w:rPr>
                <w:b/>
              </w:rPr>
            </w:pPr>
            <w:r w:rsidRPr="00DE7939">
              <w:rPr>
                <w:b/>
              </w:rPr>
              <w:t>Sam’s Club</w:t>
            </w:r>
          </w:p>
          <w:p w:rsidR="0071252F" w:rsidRPr="00DE7939" w:rsidRDefault="0071252F" w:rsidP="00DE7939">
            <w:pPr>
              <w:rPr>
                <w:b/>
              </w:rPr>
            </w:pPr>
            <w:r w:rsidRPr="00DE7939">
              <w:rPr>
                <w:b/>
              </w:rPr>
              <w:t>Wilma Rudolph Blvd.</w:t>
            </w:r>
          </w:p>
          <w:p w:rsidR="0071252F" w:rsidRPr="00DE7939" w:rsidRDefault="0071252F" w:rsidP="00DE7939">
            <w:pPr>
              <w:rPr>
                <w:b/>
              </w:rPr>
            </w:pPr>
            <w:r w:rsidRPr="00DE7939">
              <w:rPr>
                <w:b/>
              </w:rPr>
              <w:t>Clarksville, TN</w:t>
            </w:r>
          </w:p>
          <w:p w:rsidR="0071252F" w:rsidRPr="00DE7939" w:rsidRDefault="0071252F" w:rsidP="00DE7939">
            <w:pPr>
              <w:rPr>
                <w:b/>
              </w:rPr>
            </w:pPr>
            <w:r w:rsidRPr="00DE7939">
              <w:rPr>
                <w:b/>
              </w:rPr>
              <w:t>931-552-4602</w:t>
            </w:r>
          </w:p>
        </w:tc>
        <w:tc>
          <w:tcPr>
            <w:tcW w:w="2067" w:type="dxa"/>
          </w:tcPr>
          <w:p w:rsidR="0071252F" w:rsidRDefault="0071252F" w:rsidP="0018685C">
            <w:r>
              <w:t>Td; Flu; Pneumococcal</w:t>
            </w:r>
          </w:p>
        </w:tc>
        <w:tc>
          <w:tcPr>
            <w:tcW w:w="1616" w:type="dxa"/>
          </w:tcPr>
          <w:p w:rsidR="0071252F" w:rsidRDefault="0071252F" w:rsidP="00DE7939">
            <w:r>
              <w:t>18 yr and up</w:t>
            </w:r>
          </w:p>
        </w:tc>
        <w:tc>
          <w:tcPr>
            <w:tcW w:w="1397" w:type="dxa"/>
          </w:tcPr>
          <w:p w:rsidR="0071252F" w:rsidRDefault="0071252F" w:rsidP="00DE7939">
            <w:r>
              <w:t>All Major insurances</w:t>
            </w:r>
          </w:p>
        </w:tc>
        <w:tc>
          <w:tcPr>
            <w:tcW w:w="1511" w:type="dxa"/>
          </w:tcPr>
          <w:p w:rsidR="0071252F" w:rsidRDefault="0071252F" w:rsidP="00DE7939">
            <w:r>
              <w:t>9a-7p M-F</w:t>
            </w:r>
          </w:p>
          <w:p w:rsidR="0071252F" w:rsidRDefault="0071252F" w:rsidP="00DE7939">
            <w:r>
              <w:t>9a-6p Sat</w:t>
            </w:r>
          </w:p>
        </w:tc>
        <w:tc>
          <w:tcPr>
            <w:tcW w:w="2420" w:type="dxa"/>
          </w:tcPr>
          <w:p w:rsidR="0071252F" w:rsidRDefault="0071252F" w:rsidP="00DE7939">
            <w:r>
              <w:t>Walk in basis</w:t>
            </w:r>
          </w:p>
          <w:p w:rsidR="0071252F" w:rsidRDefault="0071252F" w:rsidP="00DE7939">
            <w:r>
              <w:t>* No membership required</w:t>
            </w:r>
          </w:p>
        </w:tc>
      </w:tr>
      <w:tr w:rsidR="0071252F" w:rsidTr="0071252F">
        <w:tc>
          <w:tcPr>
            <w:tcW w:w="2239" w:type="dxa"/>
          </w:tcPr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Walgreen’s Pharmacy</w:t>
            </w:r>
          </w:p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1954 Madison St.</w:t>
            </w:r>
          </w:p>
          <w:p w:rsidR="0071252F" w:rsidRPr="00DE7939" w:rsidRDefault="0071252F" w:rsidP="00A60C39">
            <w:pPr>
              <w:rPr>
                <w:b/>
              </w:rPr>
            </w:pPr>
            <w:r>
              <w:rPr>
                <w:b/>
              </w:rPr>
              <w:t xml:space="preserve">Clarksville, TN </w:t>
            </w:r>
          </w:p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931-552-8108</w:t>
            </w:r>
          </w:p>
        </w:tc>
        <w:tc>
          <w:tcPr>
            <w:tcW w:w="2067" w:type="dxa"/>
          </w:tcPr>
          <w:p w:rsidR="0071252F" w:rsidRDefault="0071252F" w:rsidP="00A60C39">
            <w:r>
              <w:t>Dtap, Tdap, Polio; Hepatitis B; Varicella; MMR; Hepatitis A; HPV; Meningococcal; Pneumonoccal; Flu</w:t>
            </w:r>
          </w:p>
        </w:tc>
        <w:tc>
          <w:tcPr>
            <w:tcW w:w="1616" w:type="dxa"/>
          </w:tcPr>
          <w:p w:rsidR="0071252F" w:rsidRDefault="0071252F" w:rsidP="00A60C39">
            <w:r>
              <w:t>7 yr and up</w:t>
            </w:r>
          </w:p>
        </w:tc>
        <w:tc>
          <w:tcPr>
            <w:tcW w:w="1397" w:type="dxa"/>
          </w:tcPr>
          <w:p w:rsidR="0071252F" w:rsidRDefault="0071252F" w:rsidP="00A60C39">
            <w:r>
              <w:t>All major insurance</w:t>
            </w:r>
          </w:p>
          <w:p w:rsidR="0071252F" w:rsidRDefault="0071252F" w:rsidP="00A60C39">
            <w:r>
              <w:t>*NO TRICARE</w:t>
            </w:r>
          </w:p>
        </w:tc>
        <w:tc>
          <w:tcPr>
            <w:tcW w:w="1511" w:type="dxa"/>
          </w:tcPr>
          <w:p w:rsidR="0071252F" w:rsidRDefault="0071252F" w:rsidP="00A60C39">
            <w:r>
              <w:t xml:space="preserve">24 </w:t>
            </w:r>
            <w:proofErr w:type="spellStart"/>
            <w:r>
              <w:t>hrs</w:t>
            </w:r>
            <w:proofErr w:type="spellEnd"/>
            <w:r>
              <w:t>/day</w:t>
            </w:r>
          </w:p>
          <w:p w:rsidR="0071252F" w:rsidRDefault="0071252F" w:rsidP="00A60C39">
            <w:r>
              <w:t>7 days/week</w:t>
            </w:r>
          </w:p>
        </w:tc>
        <w:tc>
          <w:tcPr>
            <w:tcW w:w="2420" w:type="dxa"/>
          </w:tcPr>
          <w:p w:rsidR="0071252F" w:rsidRDefault="0071252F" w:rsidP="00A60C39">
            <w:r>
              <w:t>Walk in basis</w:t>
            </w:r>
          </w:p>
          <w:p w:rsidR="0071252F" w:rsidRDefault="0071252F" w:rsidP="00A60C39">
            <w:r>
              <w:t>*call 1</w:t>
            </w:r>
            <w:r w:rsidRPr="00166CEA">
              <w:rPr>
                <w:vertAlign w:val="superscript"/>
              </w:rPr>
              <w:t>st</w:t>
            </w:r>
            <w:r>
              <w:t xml:space="preserve"> to assure vaccine available</w:t>
            </w:r>
          </w:p>
        </w:tc>
      </w:tr>
      <w:tr w:rsidR="0071252F" w:rsidTr="0071252F">
        <w:tc>
          <w:tcPr>
            <w:tcW w:w="2239" w:type="dxa"/>
          </w:tcPr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Walgreen’s Healthcare Clinic</w:t>
            </w:r>
          </w:p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1954 Madison St.</w:t>
            </w:r>
          </w:p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 xml:space="preserve">Clarksville, TN </w:t>
            </w:r>
          </w:p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931-552-8108</w:t>
            </w:r>
          </w:p>
        </w:tc>
        <w:tc>
          <w:tcPr>
            <w:tcW w:w="2067" w:type="dxa"/>
          </w:tcPr>
          <w:p w:rsidR="0071252F" w:rsidRDefault="0071252F" w:rsidP="00A60C39">
            <w:r>
              <w:t>Dtap, Tdap, Polio; Hepatitis B; Varicella; MMR; Hepatitis A; HPV; Meningococcal; Pneumonoccal; Flu</w:t>
            </w:r>
          </w:p>
        </w:tc>
        <w:tc>
          <w:tcPr>
            <w:tcW w:w="1616" w:type="dxa"/>
          </w:tcPr>
          <w:p w:rsidR="0071252F" w:rsidRDefault="0071252F" w:rsidP="00A60C39">
            <w:r>
              <w:t>2-6 yr (flu only)</w:t>
            </w:r>
          </w:p>
          <w:p w:rsidR="0071252F" w:rsidRDefault="0071252F" w:rsidP="00A60C39">
            <w:r>
              <w:t>7 yr and up (all other vaccines)</w:t>
            </w:r>
          </w:p>
        </w:tc>
        <w:tc>
          <w:tcPr>
            <w:tcW w:w="1397" w:type="dxa"/>
          </w:tcPr>
          <w:p w:rsidR="0071252F" w:rsidRDefault="0071252F" w:rsidP="00A60C39">
            <w:r>
              <w:t>All major insurances</w:t>
            </w:r>
          </w:p>
          <w:p w:rsidR="0071252F" w:rsidRDefault="0071252F" w:rsidP="00A60C39">
            <w:r>
              <w:t>*NO TRICARE</w:t>
            </w:r>
          </w:p>
        </w:tc>
        <w:tc>
          <w:tcPr>
            <w:tcW w:w="1511" w:type="dxa"/>
          </w:tcPr>
          <w:p w:rsidR="0071252F" w:rsidRDefault="0071252F" w:rsidP="00A60C39">
            <w:r>
              <w:t>8a-7:30p M-F</w:t>
            </w:r>
          </w:p>
          <w:p w:rsidR="0071252F" w:rsidRDefault="0071252F" w:rsidP="00A60C39">
            <w:r>
              <w:t>8:30a-4p Sat</w:t>
            </w:r>
          </w:p>
          <w:p w:rsidR="0071252F" w:rsidRDefault="0071252F" w:rsidP="00A60C39">
            <w:r>
              <w:t>8:30a-4p Sun</w:t>
            </w:r>
          </w:p>
        </w:tc>
        <w:tc>
          <w:tcPr>
            <w:tcW w:w="2420" w:type="dxa"/>
          </w:tcPr>
          <w:p w:rsidR="0071252F" w:rsidRDefault="0071252F" w:rsidP="00A60C39">
            <w:r>
              <w:t>Walk in basis</w:t>
            </w:r>
          </w:p>
          <w:p w:rsidR="0071252F" w:rsidRDefault="0071252F" w:rsidP="00A60C39">
            <w:r>
              <w:t>*call 1</w:t>
            </w:r>
            <w:r w:rsidRPr="00166CEA">
              <w:rPr>
                <w:vertAlign w:val="superscript"/>
              </w:rPr>
              <w:t>st</w:t>
            </w:r>
            <w:r>
              <w:t xml:space="preserve"> to assure vaccine available</w:t>
            </w:r>
          </w:p>
        </w:tc>
      </w:tr>
      <w:tr w:rsidR="0071252F" w:rsidTr="0071252F">
        <w:tc>
          <w:tcPr>
            <w:tcW w:w="2239" w:type="dxa"/>
          </w:tcPr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Walgreen’s Pharmacy</w:t>
            </w:r>
          </w:p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1751 Tiny Town Rd.</w:t>
            </w:r>
          </w:p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 xml:space="preserve">Clarksville, TN </w:t>
            </w:r>
          </w:p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931-552-7464</w:t>
            </w:r>
          </w:p>
        </w:tc>
        <w:tc>
          <w:tcPr>
            <w:tcW w:w="2067" w:type="dxa"/>
          </w:tcPr>
          <w:p w:rsidR="0071252F" w:rsidRDefault="0071252F" w:rsidP="00A60C39">
            <w:r>
              <w:t>Dtap, Tdap, Polio; Hepatitis B; Varicella; MMR; Hepatitis A; HPV; Meningococcal; Pneumonoccal; Flu</w:t>
            </w:r>
          </w:p>
        </w:tc>
        <w:tc>
          <w:tcPr>
            <w:tcW w:w="1616" w:type="dxa"/>
          </w:tcPr>
          <w:p w:rsidR="0071252F" w:rsidRDefault="0071252F" w:rsidP="00A60C39">
            <w:r>
              <w:t>7 yr and up</w:t>
            </w:r>
          </w:p>
        </w:tc>
        <w:tc>
          <w:tcPr>
            <w:tcW w:w="1397" w:type="dxa"/>
          </w:tcPr>
          <w:p w:rsidR="0071252F" w:rsidRDefault="0071252F" w:rsidP="00A60C39">
            <w:r>
              <w:t>All major insurances</w:t>
            </w:r>
          </w:p>
          <w:p w:rsidR="0071252F" w:rsidRDefault="0071252F" w:rsidP="00A60C39">
            <w:r>
              <w:t>*NO TRICARE</w:t>
            </w:r>
          </w:p>
        </w:tc>
        <w:tc>
          <w:tcPr>
            <w:tcW w:w="1511" w:type="dxa"/>
          </w:tcPr>
          <w:p w:rsidR="0071252F" w:rsidRDefault="0071252F" w:rsidP="00A60C39">
            <w:r>
              <w:t>8a-8p M-F</w:t>
            </w:r>
          </w:p>
          <w:p w:rsidR="0071252F" w:rsidRDefault="0071252F" w:rsidP="00A60C39">
            <w:r>
              <w:t>9a-6p Sat</w:t>
            </w:r>
          </w:p>
          <w:p w:rsidR="0071252F" w:rsidRDefault="0071252F" w:rsidP="00A60C39">
            <w:r>
              <w:t>10a-6p Sun</w:t>
            </w:r>
          </w:p>
        </w:tc>
        <w:tc>
          <w:tcPr>
            <w:tcW w:w="2420" w:type="dxa"/>
          </w:tcPr>
          <w:p w:rsidR="0071252F" w:rsidRDefault="0071252F" w:rsidP="00A60C39">
            <w:r>
              <w:t>Walk in basis</w:t>
            </w:r>
          </w:p>
          <w:p w:rsidR="0071252F" w:rsidRDefault="0071252F" w:rsidP="005774D2">
            <w:r>
              <w:t>*call 1</w:t>
            </w:r>
            <w:r w:rsidRPr="00166CEA">
              <w:rPr>
                <w:vertAlign w:val="superscript"/>
              </w:rPr>
              <w:t>st</w:t>
            </w:r>
            <w:r>
              <w:t xml:space="preserve"> to assure vaccine available</w:t>
            </w:r>
          </w:p>
        </w:tc>
      </w:tr>
      <w:tr w:rsidR="0071252F" w:rsidTr="0071252F">
        <w:tc>
          <w:tcPr>
            <w:tcW w:w="2239" w:type="dxa"/>
          </w:tcPr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Walgreen’s Healthcare Clinic</w:t>
            </w:r>
          </w:p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1751 Tiny Town Rd.</w:t>
            </w:r>
          </w:p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 xml:space="preserve">Clarksville, TN </w:t>
            </w:r>
          </w:p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931-552-7464</w:t>
            </w:r>
          </w:p>
        </w:tc>
        <w:tc>
          <w:tcPr>
            <w:tcW w:w="2067" w:type="dxa"/>
          </w:tcPr>
          <w:p w:rsidR="0071252F" w:rsidRDefault="0071252F" w:rsidP="00A60C39">
            <w:r>
              <w:t>Dtap, Tdap, Polio; Hepatitis B; Varicella; MMR; Hepatitis A; HPV; Meningococcal; Pneumonoccal; Flu</w:t>
            </w:r>
          </w:p>
        </w:tc>
        <w:tc>
          <w:tcPr>
            <w:tcW w:w="1616" w:type="dxa"/>
          </w:tcPr>
          <w:p w:rsidR="0071252F" w:rsidRDefault="0071252F" w:rsidP="00DE415D">
            <w:r>
              <w:t>2-6 yr (flu only)</w:t>
            </w:r>
          </w:p>
          <w:p w:rsidR="0071252F" w:rsidRDefault="0071252F" w:rsidP="00DE415D">
            <w:r>
              <w:t>7 yr and up (all other vaccines)</w:t>
            </w:r>
          </w:p>
        </w:tc>
        <w:tc>
          <w:tcPr>
            <w:tcW w:w="1397" w:type="dxa"/>
          </w:tcPr>
          <w:p w:rsidR="0071252F" w:rsidRDefault="0071252F" w:rsidP="00A60C39">
            <w:r>
              <w:t>All major insurances</w:t>
            </w:r>
          </w:p>
          <w:p w:rsidR="0071252F" w:rsidRDefault="0071252F" w:rsidP="00A60C39">
            <w:r>
              <w:t>*NO TRICARE</w:t>
            </w:r>
          </w:p>
        </w:tc>
        <w:tc>
          <w:tcPr>
            <w:tcW w:w="1511" w:type="dxa"/>
          </w:tcPr>
          <w:p w:rsidR="0071252F" w:rsidRDefault="0071252F" w:rsidP="00A60C39">
            <w:r>
              <w:t>8a-7:30p M-F</w:t>
            </w:r>
          </w:p>
          <w:p w:rsidR="0071252F" w:rsidRDefault="0071252F" w:rsidP="00A60C39">
            <w:r>
              <w:t>9:30a-5p Sat</w:t>
            </w:r>
          </w:p>
          <w:p w:rsidR="0071252F" w:rsidRDefault="0071252F" w:rsidP="00A60C39">
            <w:r>
              <w:t>9:30a-5p Sun</w:t>
            </w:r>
          </w:p>
        </w:tc>
        <w:tc>
          <w:tcPr>
            <w:tcW w:w="2420" w:type="dxa"/>
          </w:tcPr>
          <w:p w:rsidR="0071252F" w:rsidRDefault="0071252F" w:rsidP="00A60C39">
            <w:r>
              <w:t>Walk in basis</w:t>
            </w:r>
          </w:p>
          <w:p w:rsidR="0071252F" w:rsidRDefault="0071252F" w:rsidP="00A60C39">
            <w:r>
              <w:t>*call 1</w:t>
            </w:r>
            <w:r w:rsidRPr="00166CEA">
              <w:rPr>
                <w:vertAlign w:val="superscript"/>
              </w:rPr>
              <w:t>st</w:t>
            </w:r>
            <w:r>
              <w:t xml:space="preserve"> to assure vaccine available </w:t>
            </w:r>
          </w:p>
        </w:tc>
      </w:tr>
      <w:tr w:rsidR="0071252F" w:rsidTr="0071252F">
        <w:tc>
          <w:tcPr>
            <w:tcW w:w="2239" w:type="dxa"/>
          </w:tcPr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Walgreen’s Pharmacy</w:t>
            </w:r>
          </w:p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2109 Wilma Rudolph Blvd</w:t>
            </w:r>
          </w:p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Clarksville, TN</w:t>
            </w:r>
          </w:p>
          <w:p w:rsidR="0071252F" w:rsidRPr="00DE7939" w:rsidRDefault="0071252F" w:rsidP="00A60C39">
            <w:pPr>
              <w:rPr>
                <w:b/>
              </w:rPr>
            </w:pPr>
            <w:r w:rsidRPr="00DE7939">
              <w:rPr>
                <w:b/>
              </w:rPr>
              <w:t>931-551-8157</w:t>
            </w:r>
          </w:p>
        </w:tc>
        <w:tc>
          <w:tcPr>
            <w:tcW w:w="2067" w:type="dxa"/>
          </w:tcPr>
          <w:p w:rsidR="0071252F" w:rsidRDefault="0071252F" w:rsidP="00A60C39">
            <w:r>
              <w:t>Dtap, Tdap, Polio;  Hepatitis B; Varicella; MMR; Hepatitis A; HPV; Meningococcal; Pneumonoccal; Flu</w:t>
            </w:r>
          </w:p>
        </w:tc>
        <w:tc>
          <w:tcPr>
            <w:tcW w:w="1616" w:type="dxa"/>
          </w:tcPr>
          <w:p w:rsidR="0071252F" w:rsidRDefault="0071252F" w:rsidP="00A60C39">
            <w:r>
              <w:t>7 yr and up</w:t>
            </w:r>
          </w:p>
        </w:tc>
        <w:tc>
          <w:tcPr>
            <w:tcW w:w="1397" w:type="dxa"/>
          </w:tcPr>
          <w:p w:rsidR="0071252F" w:rsidRDefault="0071252F" w:rsidP="00A60C39">
            <w:r>
              <w:t>All major insurances</w:t>
            </w:r>
          </w:p>
          <w:p w:rsidR="0071252F" w:rsidRDefault="0071252F" w:rsidP="00A60C39">
            <w:r>
              <w:t>*NO TRICARE</w:t>
            </w:r>
          </w:p>
        </w:tc>
        <w:tc>
          <w:tcPr>
            <w:tcW w:w="1511" w:type="dxa"/>
          </w:tcPr>
          <w:p w:rsidR="0071252F" w:rsidRDefault="0071252F" w:rsidP="00A60C39">
            <w:r>
              <w:t>8a-10p M-F</w:t>
            </w:r>
          </w:p>
          <w:p w:rsidR="0071252F" w:rsidRDefault="0071252F" w:rsidP="00A60C39">
            <w:r>
              <w:t>9a-6p Sat</w:t>
            </w:r>
          </w:p>
          <w:p w:rsidR="0071252F" w:rsidRDefault="0071252F" w:rsidP="00A60C39">
            <w:r>
              <w:t>10a-6p Sun</w:t>
            </w:r>
          </w:p>
        </w:tc>
        <w:tc>
          <w:tcPr>
            <w:tcW w:w="2420" w:type="dxa"/>
          </w:tcPr>
          <w:p w:rsidR="0071252F" w:rsidRDefault="0071252F" w:rsidP="00A60C39">
            <w:r>
              <w:t>Walk in basis</w:t>
            </w:r>
          </w:p>
          <w:p w:rsidR="0071252F" w:rsidRDefault="0071252F" w:rsidP="00A60C39">
            <w:r>
              <w:t>*call 1</w:t>
            </w:r>
            <w:r w:rsidRPr="00166CEA">
              <w:rPr>
                <w:vertAlign w:val="superscript"/>
              </w:rPr>
              <w:t>st</w:t>
            </w:r>
            <w:r>
              <w:t xml:space="preserve"> to assure vaccine available</w:t>
            </w:r>
          </w:p>
        </w:tc>
      </w:tr>
    </w:tbl>
    <w:p w:rsidR="00374663" w:rsidRDefault="00FB3CB3">
      <w:r>
        <w:t>Updated 06032020</w:t>
      </w:r>
    </w:p>
    <w:p w:rsidR="00FB3CB3" w:rsidRDefault="00FB3CB3"/>
    <w:p w:rsidR="00FB3CB3" w:rsidRDefault="00FB3CB3"/>
    <w:p w:rsidR="00FB3CB3" w:rsidRDefault="00FB3CB3"/>
    <w:p w:rsidR="00FB3CB3" w:rsidRDefault="00FB3CB3"/>
    <w:p w:rsidR="00FB3CB3" w:rsidRDefault="00FB3CB3"/>
    <w:p w:rsidR="00FB3CB3" w:rsidRDefault="00FB3CB3"/>
    <w:p w:rsidR="00FB3CB3" w:rsidRDefault="00FB3CB3"/>
    <w:p w:rsidR="00FB3CB3" w:rsidRPr="0071252F" w:rsidRDefault="00FB3CB3" w:rsidP="00FB3CB3">
      <w:pPr>
        <w:jc w:val="center"/>
        <w:rPr>
          <w:b/>
        </w:rPr>
      </w:pPr>
      <w:r w:rsidRPr="0071252F">
        <w:rPr>
          <w:b/>
        </w:rPr>
        <w:lastRenderedPageBreak/>
        <w:t>MONTGOMERY COUNTY’S IMMUNIZATION PARTNERS’ LIST</w:t>
      </w:r>
    </w:p>
    <w:tbl>
      <w:tblPr>
        <w:tblStyle w:val="TableGrid"/>
        <w:tblW w:w="11265" w:type="dxa"/>
        <w:tblInd w:w="-792" w:type="dxa"/>
        <w:tblLook w:val="04A0" w:firstRow="1" w:lastRow="0" w:firstColumn="1" w:lastColumn="0" w:noHBand="0" w:noVBand="1"/>
      </w:tblPr>
      <w:tblGrid>
        <w:gridCol w:w="2249"/>
        <w:gridCol w:w="2068"/>
        <w:gridCol w:w="1604"/>
        <w:gridCol w:w="12"/>
        <w:gridCol w:w="1399"/>
        <w:gridCol w:w="1513"/>
        <w:gridCol w:w="2420"/>
      </w:tblGrid>
      <w:tr w:rsidR="00FB3CB3" w:rsidRPr="00FB3CB3" w:rsidTr="00224208">
        <w:trPr>
          <w:trHeight w:val="541"/>
        </w:trPr>
        <w:tc>
          <w:tcPr>
            <w:tcW w:w="2249" w:type="dxa"/>
          </w:tcPr>
          <w:p w:rsidR="00FB3CB3" w:rsidRPr="00FB3CB3" w:rsidRDefault="00FB3CB3" w:rsidP="00526E73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PHARMACY</w:t>
            </w:r>
          </w:p>
        </w:tc>
        <w:tc>
          <w:tcPr>
            <w:tcW w:w="2068" w:type="dxa"/>
          </w:tcPr>
          <w:p w:rsidR="00FB3CB3" w:rsidRPr="00FB3CB3" w:rsidRDefault="00FB3CB3" w:rsidP="00526E73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IMMUNIZATIONS</w:t>
            </w:r>
          </w:p>
          <w:p w:rsidR="00FB3CB3" w:rsidRPr="00FB3CB3" w:rsidRDefault="00FB3CB3" w:rsidP="00526E73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AVAILABLE</w:t>
            </w:r>
          </w:p>
        </w:tc>
        <w:tc>
          <w:tcPr>
            <w:tcW w:w="1616" w:type="dxa"/>
            <w:gridSpan w:val="2"/>
            <w:tcBorders>
              <w:bottom w:val="single" w:sz="4" w:space="0" w:color="auto"/>
            </w:tcBorders>
          </w:tcPr>
          <w:p w:rsidR="00FB3CB3" w:rsidRPr="00FB3CB3" w:rsidRDefault="00FB3CB3" w:rsidP="00526E73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AGES THAT WILL VACCINATE</w:t>
            </w:r>
          </w:p>
        </w:tc>
        <w:tc>
          <w:tcPr>
            <w:tcW w:w="1399" w:type="dxa"/>
            <w:tcBorders>
              <w:bottom w:val="single" w:sz="4" w:space="0" w:color="auto"/>
            </w:tcBorders>
          </w:tcPr>
          <w:p w:rsidR="00FB3CB3" w:rsidRPr="00FB3CB3" w:rsidRDefault="00FB3CB3" w:rsidP="00526E73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INSURANCES</w:t>
            </w:r>
          </w:p>
        </w:tc>
        <w:tc>
          <w:tcPr>
            <w:tcW w:w="1513" w:type="dxa"/>
          </w:tcPr>
          <w:p w:rsidR="00FB3CB3" w:rsidRPr="00FB3CB3" w:rsidRDefault="00FB3CB3" w:rsidP="00526E73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VACCINATION</w:t>
            </w:r>
          </w:p>
          <w:p w:rsidR="00FB3CB3" w:rsidRPr="00FB3CB3" w:rsidRDefault="00FB3CB3" w:rsidP="00526E73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HOURS</w:t>
            </w:r>
          </w:p>
        </w:tc>
        <w:tc>
          <w:tcPr>
            <w:tcW w:w="2420" w:type="dxa"/>
          </w:tcPr>
          <w:p w:rsidR="00FB3CB3" w:rsidRPr="00FB3CB3" w:rsidRDefault="00FB3CB3" w:rsidP="00526E73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APPOINTMENT</w:t>
            </w:r>
          </w:p>
          <w:p w:rsidR="00FB3CB3" w:rsidRPr="00FB3CB3" w:rsidRDefault="00FB3CB3" w:rsidP="00526E73">
            <w:pPr>
              <w:jc w:val="center"/>
              <w:rPr>
                <w:b/>
                <w:sz w:val="20"/>
              </w:rPr>
            </w:pPr>
            <w:r w:rsidRPr="00FB3CB3">
              <w:rPr>
                <w:b/>
                <w:sz w:val="20"/>
              </w:rPr>
              <w:t>OR WALK IN</w:t>
            </w:r>
          </w:p>
        </w:tc>
      </w:tr>
      <w:tr w:rsidR="00FB3CB3" w:rsidTr="00224208">
        <w:trPr>
          <w:trHeight w:val="304"/>
        </w:trPr>
        <w:tc>
          <w:tcPr>
            <w:tcW w:w="2249" w:type="dxa"/>
          </w:tcPr>
          <w:p w:rsidR="00FB3CB3" w:rsidRPr="00224208" w:rsidRDefault="008345DC">
            <w:pPr>
              <w:rPr>
                <w:b/>
              </w:rPr>
            </w:pPr>
            <w:r w:rsidRPr="00224208">
              <w:rPr>
                <w:b/>
              </w:rPr>
              <w:t>Town &amp; Country Drug</w:t>
            </w:r>
          </w:p>
          <w:p w:rsidR="008345DC" w:rsidRPr="00224208" w:rsidRDefault="00224208">
            <w:pPr>
              <w:rPr>
                <w:b/>
              </w:rPr>
            </w:pPr>
            <w:r w:rsidRPr="00224208">
              <w:rPr>
                <w:b/>
              </w:rPr>
              <w:t xml:space="preserve">1051 S </w:t>
            </w:r>
            <w:r w:rsidR="008345DC" w:rsidRPr="00224208">
              <w:rPr>
                <w:b/>
              </w:rPr>
              <w:t xml:space="preserve">Riverside Dr. </w:t>
            </w:r>
            <w:proofErr w:type="spellStart"/>
            <w:r w:rsidR="008345DC" w:rsidRPr="00224208">
              <w:rPr>
                <w:b/>
              </w:rPr>
              <w:t>Clarksville,TN</w:t>
            </w:r>
            <w:proofErr w:type="spellEnd"/>
          </w:p>
          <w:p w:rsidR="008345DC" w:rsidRPr="00224208" w:rsidRDefault="008345DC">
            <w:pPr>
              <w:rPr>
                <w:b/>
              </w:rPr>
            </w:pPr>
            <w:r w:rsidRPr="00224208">
              <w:rPr>
                <w:b/>
              </w:rPr>
              <w:t>931-645-2494</w:t>
            </w:r>
          </w:p>
        </w:tc>
        <w:tc>
          <w:tcPr>
            <w:tcW w:w="2068" w:type="dxa"/>
          </w:tcPr>
          <w:p w:rsidR="00FB3CB3" w:rsidRDefault="008345DC">
            <w:r>
              <w:t>Meningococcal; HPV;TDAP; Pneumonia; Flu</w:t>
            </w:r>
          </w:p>
        </w:tc>
        <w:tc>
          <w:tcPr>
            <w:tcW w:w="1604" w:type="dxa"/>
          </w:tcPr>
          <w:p w:rsidR="00FB3CB3" w:rsidRDefault="008345DC">
            <w:r>
              <w:t xml:space="preserve">12 </w:t>
            </w:r>
            <w:proofErr w:type="spellStart"/>
            <w:r>
              <w:t>yr</w:t>
            </w:r>
            <w:proofErr w:type="spellEnd"/>
            <w:r>
              <w:t xml:space="preserve"> and up (all other vaccines)</w:t>
            </w:r>
          </w:p>
        </w:tc>
        <w:tc>
          <w:tcPr>
            <w:tcW w:w="1411" w:type="dxa"/>
            <w:gridSpan w:val="2"/>
          </w:tcPr>
          <w:p w:rsidR="00FB3CB3" w:rsidRDefault="008345DC">
            <w:r>
              <w:t>All major Insurances</w:t>
            </w:r>
          </w:p>
        </w:tc>
        <w:tc>
          <w:tcPr>
            <w:tcW w:w="1513" w:type="dxa"/>
          </w:tcPr>
          <w:p w:rsidR="00FB3CB3" w:rsidRDefault="008345DC">
            <w:r>
              <w:t>8a-6p M-F</w:t>
            </w:r>
          </w:p>
          <w:p w:rsidR="008345DC" w:rsidRDefault="008345DC">
            <w:r>
              <w:t>Sat 9a-1p</w:t>
            </w:r>
          </w:p>
        </w:tc>
        <w:tc>
          <w:tcPr>
            <w:tcW w:w="2420" w:type="dxa"/>
          </w:tcPr>
          <w:p w:rsidR="00FB3CB3" w:rsidRDefault="008345DC">
            <w:r>
              <w:t>Walk in basis</w:t>
            </w:r>
          </w:p>
          <w:p w:rsidR="008345DC" w:rsidRDefault="008345DC">
            <w:r>
              <w:t>*Call 1</w:t>
            </w:r>
            <w:r w:rsidRPr="008345DC">
              <w:rPr>
                <w:vertAlign w:val="superscript"/>
              </w:rPr>
              <w:t>st</w:t>
            </w:r>
            <w:r>
              <w:t xml:space="preserve"> to assure vaccine is available</w:t>
            </w:r>
          </w:p>
        </w:tc>
      </w:tr>
      <w:tr w:rsidR="008345DC" w:rsidTr="00224208">
        <w:trPr>
          <w:trHeight w:val="287"/>
        </w:trPr>
        <w:tc>
          <w:tcPr>
            <w:tcW w:w="2249" w:type="dxa"/>
          </w:tcPr>
          <w:p w:rsidR="008345DC" w:rsidRPr="00224208" w:rsidRDefault="008345DC">
            <w:pPr>
              <w:rPr>
                <w:b/>
              </w:rPr>
            </w:pPr>
            <w:r w:rsidRPr="00224208">
              <w:rPr>
                <w:b/>
              </w:rPr>
              <w:t>Town &amp; Country Drug</w:t>
            </w:r>
          </w:p>
          <w:p w:rsidR="008345DC" w:rsidRPr="00224208" w:rsidRDefault="00224208">
            <w:pPr>
              <w:rPr>
                <w:b/>
              </w:rPr>
            </w:pPr>
            <w:r w:rsidRPr="00224208">
              <w:rPr>
                <w:b/>
              </w:rPr>
              <w:t xml:space="preserve">226 </w:t>
            </w:r>
            <w:r w:rsidR="008345DC" w:rsidRPr="00224208">
              <w:rPr>
                <w:b/>
              </w:rPr>
              <w:t xml:space="preserve">Dover Rd </w:t>
            </w:r>
          </w:p>
          <w:p w:rsidR="008345DC" w:rsidRPr="00224208" w:rsidRDefault="008345DC">
            <w:pPr>
              <w:rPr>
                <w:b/>
              </w:rPr>
            </w:pPr>
            <w:r w:rsidRPr="00224208">
              <w:rPr>
                <w:b/>
              </w:rPr>
              <w:t>Clarksville, TN</w:t>
            </w:r>
          </w:p>
          <w:p w:rsidR="008345DC" w:rsidRPr="00224208" w:rsidRDefault="008345DC">
            <w:pPr>
              <w:rPr>
                <w:b/>
              </w:rPr>
            </w:pPr>
            <w:r w:rsidRPr="00224208">
              <w:rPr>
                <w:b/>
              </w:rPr>
              <w:t>931-648-2657</w:t>
            </w:r>
          </w:p>
        </w:tc>
        <w:tc>
          <w:tcPr>
            <w:tcW w:w="2068" w:type="dxa"/>
          </w:tcPr>
          <w:p w:rsidR="008345DC" w:rsidRDefault="008345DC">
            <w:r>
              <w:t>Meningococcal; HPV;TDAP; Pneumonia; Flu</w:t>
            </w:r>
          </w:p>
        </w:tc>
        <w:tc>
          <w:tcPr>
            <w:tcW w:w="1604" w:type="dxa"/>
          </w:tcPr>
          <w:p w:rsidR="008345DC" w:rsidRDefault="008345DC">
            <w:r>
              <w:t xml:space="preserve">12 </w:t>
            </w:r>
            <w:proofErr w:type="spellStart"/>
            <w:r>
              <w:t>yr</w:t>
            </w:r>
            <w:proofErr w:type="spellEnd"/>
            <w:r>
              <w:t xml:space="preserve"> and up (all other vaccines)</w:t>
            </w:r>
          </w:p>
        </w:tc>
        <w:tc>
          <w:tcPr>
            <w:tcW w:w="1411" w:type="dxa"/>
            <w:gridSpan w:val="2"/>
          </w:tcPr>
          <w:p w:rsidR="008345DC" w:rsidRDefault="008345DC" w:rsidP="00526E73">
            <w:r>
              <w:t>All major Insurances</w:t>
            </w:r>
          </w:p>
        </w:tc>
        <w:tc>
          <w:tcPr>
            <w:tcW w:w="1513" w:type="dxa"/>
          </w:tcPr>
          <w:p w:rsidR="008345DC" w:rsidRDefault="008345DC" w:rsidP="008345DC">
            <w:r>
              <w:t>9</w:t>
            </w:r>
            <w:r>
              <w:t>a-6p M-F</w:t>
            </w:r>
          </w:p>
          <w:p w:rsidR="008345DC" w:rsidRDefault="008345DC" w:rsidP="008345DC">
            <w:r>
              <w:t>Sat 9a-1p</w:t>
            </w:r>
          </w:p>
        </w:tc>
        <w:tc>
          <w:tcPr>
            <w:tcW w:w="2420" w:type="dxa"/>
          </w:tcPr>
          <w:p w:rsidR="008345DC" w:rsidRDefault="008345DC" w:rsidP="008345DC">
            <w:r>
              <w:t>Walk in basis</w:t>
            </w:r>
          </w:p>
          <w:p w:rsidR="008345DC" w:rsidRDefault="008345DC" w:rsidP="008345DC">
            <w:r>
              <w:t>*Call 1</w:t>
            </w:r>
            <w:r w:rsidRPr="008345DC">
              <w:rPr>
                <w:vertAlign w:val="superscript"/>
              </w:rPr>
              <w:t>st</w:t>
            </w:r>
            <w:r>
              <w:t xml:space="preserve"> to assure vaccine is available</w:t>
            </w:r>
          </w:p>
        </w:tc>
      </w:tr>
      <w:tr w:rsidR="00631130" w:rsidTr="00224208">
        <w:trPr>
          <w:trHeight w:val="304"/>
        </w:trPr>
        <w:tc>
          <w:tcPr>
            <w:tcW w:w="2249" w:type="dxa"/>
          </w:tcPr>
          <w:p w:rsidR="00631130" w:rsidRPr="00B866C3" w:rsidRDefault="00631130">
            <w:pPr>
              <w:rPr>
                <w:b/>
              </w:rPr>
            </w:pPr>
            <w:r w:rsidRPr="00B866C3">
              <w:rPr>
                <w:b/>
              </w:rPr>
              <w:t>Walmart Pharmacy</w:t>
            </w:r>
          </w:p>
          <w:p w:rsidR="00631130" w:rsidRPr="00B866C3" w:rsidRDefault="00631130" w:rsidP="00B866C3">
            <w:pPr>
              <w:numPr>
                <w:ilvl w:val="0"/>
                <w:numId w:val="7"/>
              </w:numPr>
              <w:spacing w:line="288" w:lineRule="atLeast"/>
              <w:ind w:left="0"/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</w:pPr>
            <w:r w:rsidRPr="00B866C3"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  <w:t>2551 Whitfield Rd, Clarksville, TN 37040</w:t>
            </w:r>
          </w:p>
          <w:p w:rsidR="00631130" w:rsidRPr="00B866C3" w:rsidRDefault="00631130" w:rsidP="00B866C3">
            <w:pPr>
              <w:numPr>
                <w:ilvl w:val="0"/>
                <w:numId w:val="7"/>
              </w:numPr>
              <w:spacing w:line="288" w:lineRule="atLeast"/>
              <w:ind w:left="0"/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</w:pPr>
            <w:r w:rsidRPr="00B866C3">
              <w:rPr>
                <w:rFonts w:ascii="Arial" w:eastAsia="Times New Roman" w:hAnsi="Arial" w:cs="Arial"/>
                <w:b/>
                <w:bCs/>
                <w:color w:val="767676"/>
                <w:sz w:val="20"/>
                <w:szCs w:val="20"/>
                <w:lang w:val="en"/>
              </w:rPr>
              <w:t>Phone:</w:t>
            </w:r>
            <w:r w:rsidRPr="00B866C3"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  <w:t xml:space="preserve"> (931) 436-9564</w:t>
            </w:r>
          </w:p>
          <w:p w:rsidR="00631130" w:rsidRPr="00B866C3" w:rsidRDefault="00631130" w:rsidP="00B866C3">
            <w:pPr>
              <w:spacing w:line="288" w:lineRule="atLeast"/>
              <w:rPr>
                <w:b/>
              </w:rPr>
            </w:pPr>
          </w:p>
        </w:tc>
        <w:tc>
          <w:tcPr>
            <w:tcW w:w="2068" w:type="dxa"/>
          </w:tcPr>
          <w:p w:rsidR="00631130" w:rsidRDefault="00631130" w:rsidP="00526E73">
            <w:proofErr w:type="spellStart"/>
            <w:r>
              <w:t>Dtap</w:t>
            </w:r>
            <w:proofErr w:type="spellEnd"/>
            <w:r>
              <w:t xml:space="preserve">, </w:t>
            </w:r>
            <w:proofErr w:type="spellStart"/>
            <w:r>
              <w:t>Tdap</w:t>
            </w:r>
            <w:proofErr w:type="spellEnd"/>
            <w:r>
              <w:t xml:space="preserve">, Polio; Hepatitis B; Varicella; MMR; Hepatitis A; HPV; Meningococcal; </w:t>
            </w:r>
            <w:proofErr w:type="spellStart"/>
            <w:r>
              <w:t>Pneumonoccal</w:t>
            </w:r>
            <w:proofErr w:type="spellEnd"/>
            <w:r>
              <w:t>; Flu</w:t>
            </w:r>
          </w:p>
        </w:tc>
        <w:tc>
          <w:tcPr>
            <w:tcW w:w="1604" w:type="dxa"/>
          </w:tcPr>
          <w:p w:rsidR="00631130" w:rsidRDefault="00631130">
            <w:r>
              <w:t>6yr and up</w:t>
            </w:r>
          </w:p>
          <w:p w:rsidR="00631130" w:rsidRDefault="00631130"/>
          <w:p w:rsidR="00631130" w:rsidRDefault="00631130">
            <w:r>
              <w:t>TNCARE  18 and up ONLY</w:t>
            </w:r>
          </w:p>
        </w:tc>
        <w:tc>
          <w:tcPr>
            <w:tcW w:w="1411" w:type="dxa"/>
            <w:gridSpan w:val="2"/>
          </w:tcPr>
          <w:p w:rsidR="00631130" w:rsidRDefault="00631130">
            <w:r>
              <w:t>All major Insurances</w:t>
            </w:r>
          </w:p>
          <w:p w:rsidR="00631130" w:rsidRDefault="00631130"/>
        </w:tc>
        <w:tc>
          <w:tcPr>
            <w:tcW w:w="1513" w:type="dxa"/>
          </w:tcPr>
          <w:p w:rsidR="00631130" w:rsidRDefault="00631130">
            <w:proofErr w:type="spellStart"/>
            <w:r>
              <w:t>M,Th</w:t>
            </w:r>
            <w:proofErr w:type="spellEnd"/>
            <w:r>
              <w:t xml:space="preserve"> &amp;Sat 9a-7p; Tue-6a-7p; Sun-10a-6p</w:t>
            </w:r>
          </w:p>
        </w:tc>
        <w:tc>
          <w:tcPr>
            <w:tcW w:w="2420" w:type="dxa"/>
          </w:tcPr>
          <w:p w:rsidR="00631130" w:rsidRDefault="00631130" w:rsidP="00631130">
            <w:r>
              <w:t>Walk in basis</w:t>
            </w:r>
          </w:p>
          <w:p w:rsidR="00631130" w:rsidRDefault="00631130" w:rsidP="00631130">
            <w:r>
              <w:t>*Call 1</w:t>
            </w:r>
            <w:r w:rsidRPr="008345DC">
              <w:rPr>
                <w:vertAlign w:val="superscript"/>
              </w:rPr>
              <w:t>st</w:t>
            </w:r>
            <w:r>
              <w:t xml:space="preserve"> to assure vaccine is available</w:t>
            </w:r>
          </w:p>
        </w:tc>
      </w:tr>
      <w:tr w:rsidR="00631130" w:rsidTr="00224208">
        <w:trPr>
          <w:trHeight w:val="287"/>
        </w:trPr>
        <w:tc>
          <w:tcPr>
            <w:tcW w:w="2249" w:type="dxa"/>
          </w:tcPr>
          <w:p w:rsidR="00631130" w:rsidRPr="00B866C3" w:rsidRDefault="00631130">
            <w:pPr>
              <w:rPr>
                <w:b/>
              </w:rPr>
            </w:pPr>
            <w:r w:rsidRPr="00B866C3">
              <w:rPr>
                <w:b/>
              </w:rPr>
              <w:t>Walmart Pharmacy</w:t>
            </w:r>
          </w:p>
          <w:p w:rsidR="00631130" w:rsidRPr="00224208" w:rsidRDefault="00631130" w:rsidP="00224208">
            <w:pPr>
              <w:numPr>
                <w:ilvl w:val="0"/>
                <w:numId w:val="2"/>
              </w:numPr>
              <w:spacing w:line="288" w:lineRule="atLeast"/>
              <w:ind w:left="0"/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</w:pPr>
            <w:r w:rsidRPr="00B866C3"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  <w:t>2315 Madison St, Clarksville, TN 37043</w:t>
            </w:r>
          </w:p>
          <w:p w:rsidR="00631130" w:rsidRPr="00224208" w:rsidRDefault="00631130" w:rsidP="00224208">
            <w:pPr>
              <w:numPr>
                <w:ilvl w:val="0"/>
                <w:numId w:val="2"/>
              </w:numPr>
              <w:spacing w:line="288" w:lineRule="atLeast"/>
              <w:ind w:left="0"/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</w:pPr>
            <w:r w:rsidRPr="00B866C3">
              <w:rPr>
                <w:rFonts w:ascii="Arial" w:eastAsia="Times New Roman" w:hAnsi="Arial" w:cs="Arial"/>
                <w:b/>
                <w:bCs/>
                <w:color w:val="767676"/>
                <w:sz w:val="20"/>
                <w:szCs w:val="20"/>
                <w:lang w:val="en"/>
              </w:rPr>
              <w:t>Phone:</w:t>
            </w:r>
            <w:r w:rsidRPr="00224208"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  <w:t xml:space="preserve"> (931) 552-3535</w:t>
            </w:r>
          </w:p>
          <w:p w:rsidR="00631130" w:rsidRPr="00B866C3" w:rsidRDefault="00631130">
            <w:pPr>
              <w:rPr>
                <w:b/>
              </w:rPr>
            </w:pPr>
          </w:p>
        </w:tc>
        <w:tc>
          <w:tcPr>
            <w:tcW w:w="2068" w:type="dxa"/>
          </w:tcPr>
          <w:p w:rsidR="00631130" w:rsidRDefault="00631130" w:rsidP="00526E73">
            <w:proofErr w:type="spellStart"/>
            <w:r>
              <w:t>Dtap</w:t>
            </w:r>
            <w:proofErr w:type="spellEnd"/>
            <w:r>
              <w:t xml:space="preserve">, </w:t>
            </w:r>
            <w:proofErr w:type="spellStart"/>
            <w:r>
              <w:t>Tdap</w:t>
            </w:r>
            <w:proofErr w:type="spellEnd"/>
            <w:r>
              <w:t xml:space="preserve">, Polio; Hepatitis B; Varicella; MMR; Hepatitis A; HPV; Meningococcal; </w:t>
            </w:r>
            <w:proofErr w:type="spellStart"/>
            <w:r>
              <w:t>Pneumonoccal</w:t>
            </w:r>
            <w:proofErr w:type="spellEnd"/>
            <w:r>
              <w:t>; Flu</w:t>
            </w:r>
          </w:p>
        </w:tc>
        <w:tc>
          <w:tcPr>
            <w:tcW w:w="1604" w:type="dxa"/>
          </w:tcPr>
          <w:p w:rsidR="00631130" w:rsidRDefault="00631130" w:rsidP="00631130">
            <w:r>
              <w:t>6yr and up</w:t>
            </w:r>
          </w:p>
          <w:p w:rsidR="00631130" w:rsidRDefault="00631130" w:rsidP="00631130"/>
          <w:p w:rsidR="00631130" w:rsidRDefault="00631130" w:rsidP="00631130">
            <w:r>
              <w:t>TNCARE  18 and up ONLY</w:t>
            </w:r>
          </w:p>
        </w:tc>
        <w:tc>
          <w:tcPr>
            <w:tcW w:w="1411" w:type="dxa"/>
            <w:gridSpan w:val="2"/>
          </w:tcPr>
          <w:p w:rsidR="00631130" w:rsidRDefault="00631130" w:rsidP="00526E73">
            <w:r>
              <w:t>All major Insurances</w:t>
            </w:r>
          </w:p>
          <w:p w:rsidR="00631130" w:rsidRDefault="00631130" w:rsidP="00526E73"/>
        </w:tc>
        <w:tc>
          <w:tcPr>
            <w:tcW w:w="1513" w:type="dxa"/>
          </w:tcPr>
          <w:p w:rsidR="00631130" w:rsidRDefault="00631130">
            <w:proofErr w:type="spellStart"/>
            <w:r>
              <w:t>M,Th</w:t>
            </w:r>
            <w:proofErr w:type="spellEnd"/>
            <w:r>
              <w:t xml:space="preserve"> &amp;Sat 9a-7p; Tue-6a-7p; Sun-10a-6p</w:t>
            </w:r>
          </w:p>
        </w:tc>
        <w:tc>
          <w:tcPr>
            <w:tcW w:w="2420" w:type="dxa"/>
          </w:tcPr>
          <w:p w:rsidR="00631130" w:rsidRDefault="00631130" w:rsidP="00631130">
            <w:r>
              <w:t>Walk in basis</w:t>
            </w:r>
          </w:p>
          <w:p w:rsidR="00631130" w:rsidRDefault="00631130" w:rsidP="00631130">
            <w:r>
              <w:t>*Call 1</w:t>
            </w:r>
            <w:r w:rsidRPr="008345DC">
              <w:rPr>
                <w:vertAlign w:val="superscript"/>
              </w:rPr>
              <w:t>st</w:t>
            </w:r>
            <w:r>
              <w:t xml:space="preserve"> to assure vaccine is available</w:t>
            </w:r>
          </w:p>
        </w:tc>
      </w:tr>
      <w:tr w:rsidR="00631130" w:rsidTr="00224208">
        <w:trPr>
          <w:trHeight w:val="321"/>
        </w:trPr>
        <w:tc>
          <w:tcPr>
            <w:tcW w:w="2249" w:type="dxa"/>
          </w:tcPr>
          <w:p w:rsidR="00631130" w:rsidRPr="00B866C3" w:rsidRDefault="00631130">
            <w:pPr>
              <w:rPr>
                <w:b/>
              </w:rPr>
            </w:pPr>
            <w:r w:rsidRPr="00B866C3">
              <w:rPr>
                <w:b/>
              </w:rPr>
              <w:t>Walmart Pharmacy</w:t>
            </w:r>
          </w:p>
          <w:p w:rsidR="00631130" w:rsidRPr="00224208" w:rsidRDefault="00631130" w:rsidP="00224208">
            <w:pPr>
              <w:numPr>
                <w:ilvl w:val="0"/>
                <w:numId w:val="3"/>
              </w:numPr>
              <w:spacing w:line="288" w:lineRule="atLeast"/>
              <w:ind w:left="0"/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</w:pPr>
            <w:r w:rsidRPr="00B866C3"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  <w:t>3050 Wilma Rudolph Blvd, Clarksville, TN 37040</w:t>
            </w:r>
          </w:p>
          <w:p w:rsidR="00631130" w:rsidRPr="00224208" w:rsidRDefault="00631130" w:rsidP="00224208">
            <w:pPr>
              <w:numPr>
                <w:ilvl w:val="0"/>
                <w:numId w:val="3"/>
              </w:numPr>
              <w:spacing w:line="288" w:lineRule="atLeast"/>
              <w:ind w:left="0"/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</w:pPr>
            <w:r w:rsidRPr="00B866C3">
              <w:rPr>
                <w:rFonts w:ascii="Arial" w:eastAsia="Times New Roman" w:hAnsi="Arial" w:cs="Arial"/>
                <w:b/>
                <w:bCs/>
                <w:color w:val="767676"/>
                <w:sz w:val="20"/>
                <w:szCs w:val="20"/>
                <w:lang w:val="en"/>
              </w:rPr>
              <w:t>Phone:</w:t>
            </w:r>
            <w:r w:rsidRPr="00224208"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  <w:t xml:space="preserve"> (931) 552-0241</w:t>
            </w:r>
          </w:p>
          <w:p w:rsidR="00631130" w:rsidRPr="00B866C3" w:rsidRDefault="00631130">
            <w:pPr>
              <w:rPr>
                <w:b/>
              </w:rPr>
            </w:pPr>
          </w:p>
        </w:tc>
        <w:tc>
          <w:tcPr>
            <w:tcW w:w="2068" w:type="dxa"/>
          </w:tcPr>
          <w:p w:rsidR="00631130" w:rsidRDefault="00631130" w:rsidP="00526E73">
            <w:proofErr w:type="spellStart"/>
            <w:r>
              <w:t>Dtap</w:t>
            </w:r>
            <w:proofErr w:type="spellEnd"/>
            <w:r>
              <w:t xml:space="preserve">, </w:t>
            </w:r>
            <w:proofErr w:type="spellStart"/>
            <w:r>
              <w:t>Tdap</w:t>
            </w:r>
            <w:proofErr w:type="spellEnd"/>
            <w:r>
              <w:t xml:space="preserve">, Polio; Hepatitis B; Varicella; MMR; Hepatitis A; HPV; Meningococcal; </w:t>
            </w:r>
            <w:proofErr w:type="spellStart"/>
            <w:r>
              <w:t>Pneumonoccal</w:t>
            </w:r>
            <w:proofErr w:type="spellEnd"/>
            <w:r>
              <w:t>; Flu</w:t>
            </w:r>
          </w:p>
        </w:tc>
        <w:tc>
          <w:tcPr>
            <w:tcW w:w="1604" w:type="dxa"/>
          </w:tcPr>
          <w:p w:rsidR="00631130" w:rsidRDefault="00631130" w:rsidP="00631130">
            <w:r>
              <w:t>6yr and up</w:t>
            </w:r>
          </w:p>
          <w:p w:rsidR="00631130" w:rsidRDefault="00631130" w:rsidP="00631130"/>
          <w:p w:rsidR="00631130" w:rsidRDefault="00631130" w:rsidP="00631130">
            <w:r>
              <w:t>TNCARE  18 and up ONLY</w:t>
            </w:r>
          </w:p>
        </w:tc>
        <w:tc>
          <w:tcPr>
            <w:tcW w:w="1411" w:type="dxa"/>
            <w:gridSpan w:val="2"/>
          </w:tcPr>
          <w:p w:rsidR="00631130" w:rsidRDefault="00631130" w:rsidP="00526E73">
            <w:r>
              <w:t>All major Insurances</w:t>
            </w:r>
          </w:p>
          <w:p w:rsidR="00631130" w:rsidRDefault="00631130" w:rsidP="00526E73"/>
        </w:tc>
        <w:tc>
          <w:tcPr>
            <w:tcW w:w="1513" w:type="dxa"/>
          </w:tcPr>
          <w:p w:rsidR="00631130" w:rsidRDefault="00631130">
            <w:proofErr w:type="spellStart"/>
            <w:r>
              <w:t>M,Th</w:t>
            </w:r>
            <w:proofErr w:type="spellEnd"/>
            <w:r>
              <w:t xml:space="preserve"> &amp;Sat 9a-7p; Tue-6a-7p; Sun-10a-6p</w:t>
            </w:r>
          </w:p>
        </w:tc>
        <w:tc>
          <w:tcPr>
            <w:tcW w:w="2420" w:type="dxa"/>
          </w:tcPr>
          <w:p w:rsidR="00631130" w:rsidRDefault="00631130" w:rsidP="00631130">
            <w:r>
              <w:t>Walk in basis</w:t>
            </w:r>
          </w:p>
          <w:p w:rsidR="00631130" w:rsidRDefault="00631130" w:rsidP="00631130">
            <w:r>
              <w:t>*Call 1</w:t>
            </w:r>
            <w:r w:rsidRPr="008345DC">
              <w:rPr>
                <w:vertAlign w:val="superscript"/>
              </w:rPr>
              <w:t>st</w:t>
            </w:r>
            <w:r>
              <w:t xml:space="preserve"> to assure vaccine is available</w:t>
            </w:r>
          </w:p>
        </w:tc>
      </w:tr>
      <w:tr w:rsidR="00631130" w:rsidTr="00224208">
        <w:tc>
          <w:tcPr>
            <w:tcW w:w="2249" w:type="dxa"/>
          </w:tcPr>
          <w:p w:rsidR="00631130" w:rsidRPr="00B866C3" w:rsidRDefault="00631130">
            <w:pPr>
              <w:rPr>
                <w:b/>
              </w:rPr>
            </w:pPr>
            <w:r w:rsidRPr="00B866C3">
              <w:rPr>
                <w:b/>
              </w:rPr>
              <w:t>Walmart  Pharmacy</w:t>
            </w:r>
          </w:p>
          <w:p w:rsidR="00631130" w:rsidRPr="00224208" w:rsidRDefault="00631130" w:rsidP="00224208">
            <w:pPr>
              <w:numPr>
                <w:ilvl w:val="0"/>
                <w:numId w:val="4"/>
              </w:numPr>
              <w:spacing w:line="288" w:lineRule="atLeast"/>
              <w:ind w:left="0"/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</w:pPr>
            <w:r w:rsidRPr="00B866C3"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  <w:t>216 Dover Rd, Clarksville, TN 37042</w:t>
            </w:r>
          </w:p>
          <w:p w:rsidR="00631130" w:rsidRPr="00224208" w:rsidRDefault="00631130" w:rsidP="00224208">
            <w:pPr>
              <w:numPr>
                <w:ilvl w:val="0"/>
                <w:numId w:val="4"/>
              </w:numPr>
              <w:spacing w:line="288" w:lineRule="atLeast"/>
              <w:ind w:left="0"/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</w:pPr>
            <w:r w:rsidRPr="00B866C3">
              <w:rPr>
                <w:rFonts w:ascii="Arial" w:eastAsia="Times New Roman" w:hAnsi="Arial" w:cs="Arial"/>
                <w:b/>
                <w:bCs/>
                <w:color w:val="767676"/>
                <w:sz w:val="20"/>
                <w:szCs w:val="20"/>
                <w:lang w:val="en"/>
              </w:rPr>
              <w:t>Phone:</w:t>
            </w:r>
            <w:r w:rsidRPr="00224208"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  <w:t xml:space="preserve"> (931) 436-9580</w:t>
            </w:r>
          </w:p>
          <w:p w:rsidR="00631130" w:rsidRPr="00B866C3" w:rsidRDefault="00631130">
            <w:pPr>
              <w:rPr>
                <w:b/>
              </w:rPr>
            </w:pPr>
          </w:p>
        </w:tc>
        <w:tc>
          <w:tcPr>
            <w:tcW w:w="2068" w:type="dxa"/>
          </w:tcPr>
          <w:p w:rsidR="00631130" w:rsidRDefault="00631130" w:rsidP="00526E73">
            <w:proofErr w:type="spellStart"/>
            <w:r>
              <w:t>Dtap</w:t>
            </w:r>
            <w:proofErr w:type="spellEnd"/>
            <w:r>
              <w:t xml:space="preserve">, </w:t>
            </w:r>
            <w:proofErr w:type="spellStart"/>
            <w:r>
              <w:t>Tdap</w:t>
            </w:r>
            <w:proofErr w:type="spellEnd"/>
            <w:r>
              <w:t xml:space="preserve">, Polio; Hepatitis B; Varicella; MMR; Hepatitis A; HPV; Meningococcal; </w:t>
            </w:r>
            <w:proofErr w:type="spellStart"/>
            <w:r>
              <w:t>Pneumonoccal</w:t>
            </w:r>
            <w:proofErr w:type="spellEnd"/>
            <w:r>
              <w:t>; Flu</w:t>
            </w:r>
          </w:p>
        </w:tc>
        <w:tc>
          <w:tcPr>
            <w:tcW w:w="1616" w:type="dxa"/>
            <w:gridSpan w:val="2"/>
          </w:tcPr>
          <w:p w:rsidR="00631130" w:rsidRDefault="00631130" w:rsidP="00631130">
            <w:r>
              <w:t>6yr and up</w:t>
            </w:r>
          </w:p>
          <w:p w:rsidR="00631130" w:rsidRDefault="00631130" w:rsidP="00631130"/>
          <w:p w:rsidR="00631130" w:rsidRDefault="00631130" w:rsidP="00631130">
            <w:r>
              <w:t>TNCARE  18 and up ONLY</w:t>
            </w:r>
          </w:p>
        </w:tc>
        <w:tc>
          <w:tcPr>
            <w:tcW w:w="1399" w:type="dxa"/>
          </w:tcPr>
          <w:p w:rsidR="00631130" w:rsidRDefault="00631130" w:rsidP="00526E73">
            <w:r>
              <w:t>All major Insurances</w:t>
            </w:r>
          </w:p>
          <w:p w:rsidR="00631130" w:rsidRDefault="00631130" w:rsidP="00526E73"/>
        </w:tc>
        <w:tc>
          <w:tcPr>
            <w:tcW w:w="1513" w:type="dxa"/>
          </w:tcPr>
          <w:p w:rsidR="00631130" w:rsidRDefault="00631130">
            <w:proofErr w:type="spellStart"/>
            <w:r>
              <w:t>M,Th</w:t>
            </w:r>
            <w:proofErr w:type="spellEnd"/>
            <w:r>
              <w:t xml:space="preserve"> &amp;Sat 9a-7p; Tue-6a-7p; Sun-10a-6p</w:t>
            </w:r>
          </w:p>
        </w:tc>
        <w:tc>
          <w:tcPr>
            <w:tcW w:w="2420" w:type="dxa"/>
          </w:tcPr>
          <w:p w:rsidR="00631130" w:rsidRDefault="00631130" w:rsidP="00631130">
            <w:r>
              <w:t>Walk in basis</w:t>
            </w:r>
          </w:p>
          <w:p w:rsidR="00631130" w:rsidRDefault="00631130" w:rsidP="00631130">
            <w:r>
              <w:t>*Call 1</w:t>
            </w:r>
            <w:r w:rsidRPr="008345DC">
              <w:rPr>
                <w:vertAlign w:val="superscript"/>
              </w:rPr>
              <w:t>st</w:t>
            </w:r>
            <w:r>
              <w:t xml:space="preserve"> to assure vaccine is available</w:t>
            </w:r>
          </w:p>
        </w:tc>
      </w:tr>
      <w:tr w:rsidR="00631130" w:rsidTr="00224208">
        <w:tc>
          <w:tcPr>
            <w:tcW w:w="2249" w:type="dxa"/>
          </w:tcPr>
          <w:p w:rsidR="00631130" w:rsidRPr="00B866C3" w:rsidRDefault="00631130">
            <w:pPr>
              <w:rPr>
                <w:b/>
              </w:rPr>
            </w:pPr>
            <w:r w:rsidRPr="00B866C3">
              <w:rPr>
                <w:b/>
              </w:rPr>
              <w:t>Walmart Pharmacy</w:t>
            </w:r>
          </w:p>
          <w:p w:rsidR="00631130" w:rsidRPr="00B866C3" w:rsidRDefault="00631130" w:rsidP="00B866C3">
            <w:pPr>
              <w:numPr>
                <w:ilvl w:val="0"/>
                <w:numId w:val="5"/>
              </w:numPr>
              <w:spacing w:line="288" w:lineRule="atLeast"/>
              <w:ind w:left="0"/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</w:pPr>
            <w:r w:rsidRPr="00B866C3"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  <w:t>1680 Fort Campbell Blvd, Clarksville, TN 37042</w:t>
            </w:r>
          </w:p>
          <w:p w:rsidR="00631130" w:rsidRPr="00B866C3" w:rsidRDefault="00631130" w:rsidP="00B866C3">
            <w:pPr>
              <w:numPr>
                <w:ilvl w:val="0"/>
                <w:numId w:val="5"/>
              </w:numPr>
              <w:spacing w:line="288" w:lineRule="atLeast"/>
              <w:ind w:left="0"/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</w:pPr>
            <w:r w:rsidRPr="00B866C3">
              <w:rPr>
                <w:rFonts w:ascii="Arial" w:eastAsia="Times New Roman" w:hAnsi="Arial" w:cs="Arial"/>
                <w:b/>
                <w:bCs/>
                <w:color w:val="767676"/>
                <w:sz w:val="20"/>
                <w:szCs w:val="20"/>
                <w:lang w:val="en"/>
              </w:rPr>
              <w:t>Phone:</w:t>
            </w:r>
            <w:r w:rsidRPr="00B866C3"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  <w:t xml:space="preserve"> (931) 552-0348</w:t>
            </w:r>
          </w:p>
          <w:p w:rsidR="00631130" w:rsidRPr="00B866C3" w:rsidRDefault="00631130">
            <w:pPr>
              <w:rPr>
                <w:b/>
              </w:rPr>
            </w:pPr>
          </w:p>
        </w:tc>
        <w:tc>
          <w:tcPr>
            <w:tcW w:w="2068" w:type="dxa"/>
          </w:tcPr>
          <w:p w:rsidR="00631130" w:rsidRDefault="00631130" w:rsidP="00526E73">
            <w:proofErr w:type="spellStart"/>
            <w:r>
              <w:t>Dtap</w:t>
            </w:r>
            <w:proofErr w:type="spellEnd"/>
            <w:r>
              <w:t xml:space="preserve">, </w:t>
            </w:r>
            <w:proofErr w:type="spellStart"/>
            <w:r>
              <w:t>Tdap</w:t>
            </w:r>
            <w:proofErr w:type="spellEnd"/>
            <w:r>
              <w:t xml:space="preserve">, Polio; Hepatitis B; Varicella; MMR; Hepatitis A; HPV; Meningococcal; </w:t>
            </w:r>
            <w:proofErr w:type="spellStart"/>
            <w:r>
              <w:t>Pneumonoccal</w:t>
            </w:r>
            <w:proofErr w:type="spellEnd"/>
            <w:r>
              <w:t>; Flu</w:t>
            </w:r>
          </w:p>
        </w:tc>
        <w:tc>
          <w:tcPr>
            <w:tcW w:w="1616" w:type="dxa"/>
            <w:gridSpan w:val="2"/>
          </w:tcPr>
          <w:p w:rsidR="00631130" w:rsidRDefault="00631130" w:rsidP="00631130">
            <w:r>
              <w:t>6yr and up</w:t>
            </w:r>
          </w:p>
          <w:p w:rsidR="00631130" w:rsidRDefault="00631130" w:rsidP="00631130"/>
          <w:p w:rsidR="00631130" w:rsidRDefault="00631130" w:rsidP="00631130">
            <w:r>
              <w:t>TNCARE  18 and up ONLY</w:t>
            </w:r>
          </w:p>
        </w:tc>
        <w:tc>
          <w:tcPr>
            <w:tcW w:w="1399" w:type="dxa"/>
          </w:tcPr>
          <w:p w:rsidR="00631130" w:rsidRDefault="00631130" w:rsidP="00526E73">
            <w:r>
              <w:t>All major Insurances</w:t>
            </w:r>
          </w:p>
          <w:p w:rsidR="00631130" w:rsidRDefault="00631130" w:rsidP="00526E73"/>
        </w:tc>
        <w:tc>
          <w:tcPr>
            <w:tcW w:w="1513" w:type="dxa"/>
          </w:tcPr>
          <w:p w:rsidR="00631130" w:rsidRDefault="00631130">
            <w:proofErr w:type="spellStart"/>
            <w:r>
              <w:t>M,Th</w:t>
            </w:r>
            <w:proofErr w:type="spellEnd"/>
            <w:r>
              <w:t xml:space="preserve"> &amp;Sat 9a-7p; Tue-6a-7p; Sun-10a-6p</w:t>
            </w:r>
          </w:p>
        </w:tc>
        <w:tc>
          <w:tcPr>
            <w:tcW w:w="2420" w:type="dxa"/>
          </w:tcPr>
          <w:p w:rsidR="00631130" w:rsidRDefault="00631130" w:rsidP="00631130">
            <w:r>
              <w:t>Walk in basis</w:t>
            </w:r>
          </w:p>
          <w:p w:rsidR="00631130" w:rsidRDefault="00631130" w:rsidP="00631130">
            <w:r>
              <w:t>*Call 1</w:t>
            </w:r>
            <w:r w:rsidRPr="008345DC">
              <w:rPr>
                <w:vertAlign w:val="superscript"/>
              </w:rPr>
              <w:t>st</w:t>
            </w:r>
            <w:r>
              <w:t xml:space="preserve"> to assure vaccine is available</w:t>
            </w:r>
          </w:p>
        </w:tc>
      </w:tr>
      <w:tr w:rsidR="00631130" w:rsidTr="00224208">
        <w:tc>
          <w:tcPr>
            <w:tcW w:w="2249" w:type="dxa"/>
          </w:tcPr>
          <w:p w:rsidR="00631130" w:rsidRPr="00B866C3" w:rsidRDefault="00631130">
            <w:pPr>
              <w:rPr>
                <w:b/>
              </w:rPr>
            </w:pPr>
            <w:r w:rsidRPr="00B866C3">
              <w:rPr>
                <w:b/>
              </w:rPr>
              <w:t>Walmart Pharmacy</w:t>
            </w:r>
          </w:p>
          <w:p w:rsidR="00631130" w:rsidRPr="00B866C3" w:rsidRDefault="00631130" w:rsidP="00B866C3">
            <w:pPr>
              <w:numPr>
                <w:ilvl w:val="0"/>
                <w:numId w:val="6"/>
              </w:numPr>
              <w:spacing w:line="288" w:lineRule="atLeast"/>
              <w:ind w:left="0"/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</w:pPr>
            <w:r w:rsidRPr="00B866C3"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  <w:t>408 Tiny Town Rd, Clarksville, TN 37042</w:t>
            </w:r>
          </w:p>
          <w:p w:rsidR="00631130" w:rsidRPr="00B866C3" w:rsidRDefault="00631130" w:rsidP="00B866C3">
            <w:pPr>
              <w:numPr>
                <w:ilvl w:val="0"/>
                <w:numId w:val="6"/>
              </w:numPr>
              <w:spacing w:line="288" w:lineRule="atLeast"/>
              <w:ind w:left="0"/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</w:pPr>
            <w:r w:rsidRPr="00B866C3">
              <w:rPr>
                <w:rFonts w:ascii="Arial" w:eastAsia="Times New Roman" w:hAnsi="Arial" w:cs="Arial"/>
                <w:b/>
                <w:bCs/>
                <w:color w:val="767676"/>
                <w:sz w:val="20"/>
                <w:szCs w:val="20"/>
                <w:lang w:val="en"/>
              </w:rPr>
              <w:t>Phone:</w:t>
            </w:r>
            <w:r w:rsidRPr="00B866C3">
              <w:rPr>
                <w:rFonts w:ascii="Arial" w:eastAsia="Times New Roman" w:hAnsi="Arial" w:cs="Arial"/>
                <w:b/>
                <w:color w:val="767676"/>
                <w:sz w:val="20"/>
                <w:szCs w:val="20"/>
                <w:lang w:val="en"/>
              </w:rPr>
              <w:t xml:space="preserve"> (931) 771-0004</w:t>
            </w:r>
          </w:p>
          <w:p w:rsidR="00631130" w:rsidRPr="00B866C3" w:rsidRDefault="00631130">
            <w:pPr>
              <w:rPr>
                <w:b/>
              </w:rPr>
            </w:pPr>
          </w:p>
        </w:tc>
        <w:tc>
          <w:tcPr>
            <w:tcW w:w="2068" w:type="dxa"/>
          </w:tcPr>
          <w:p w:rsidR="00631130" w:rsidRDefault="00631130" w:rsidP="00526E73">
            <w:proofErr w:type="spellStart"/>
            <w:r>
              <w:t>Dtap</w:t>
            </w:r>
            <w:proofErr w:type="spellEnd"/>
            <w:r>
              <w:t xml:space="preserve">, </w:t>
            </w:r>
            <w:proofErr w:type="spellStart"/>
            <w:r>
              <w:t>Tdap</w:t>
            </w:r>
            <w:proofErr w:type="spellEnd"/>
            <w:r>
              <w:t xml:space="preserve">, Polio; Hepatitis B; Varicella; MMR; Hepatitis A; HPV; Meningococcal; </w:t>
            </w:r>
            <w:proofErr w:type="spellStart"/>
            <w:r>
              <w:t>Pneumonoccal</w:t>
            </w:r>
            <w:proofErr w:type="spellEnd"/>
            <w:r>
              <w:t>; Flu</w:t>
            </w:r>
          </w:p>
        </w:tc>
        <w:tc>
          <w:tcPr>
            <w:tcW w:w="1616" w:type="dxa"/>
            <w:gridSpan w:val="2"/>
          </w:tcPr>
          <w:p w:rsidR="00631130" w:rsidRDefault="00631130" w:rsidP="00631130">
            <w:r>
              <w:t>6yr and up</w:t>
            </w:r>
          </w:p>
          <w:p w:rsidR="00631130" w:rsidRDefault="00631130" w:rsidP="00631130"/>
          <w:p w:rsidR="00631130" w:rsidRDefault="00631130" w:rsidP="00631130">
            <w:r>
              <w:t>TNCARE  18 and up ONLY</w:t>
            </w:r>
          </w:p>
        </w:tc>
        <w:tc>
          <w:tcPr>
            <w:tcW w:w="1399" w:type="dxa"/>
          </w:tcPr>
          <w:p w:rsidR="00631130" w:rsidRDefault="00631130" w:rsidP="00526E73">
            <w:r>
              <w:t>All major Insurances</w:t>
            </w:r>
          </w:p>
          <w:p w:rsidR="00631130" w:rsidRDefault="00631130" w:rsidP="00526E73"/>
        </w:tc>
        <w:tc>
          <w:tcPr>
            <w:tcW w:w="1513" w:type="dxa"/>
          </w:tcPr>
          <w:p w:rsidR="00631130" w:rsidRDefault="00631130">
            <w:proofErr w:type="spellStart"/>
            <w:r>
              <w:t>M,Th</w:t>
            </w:r>
            <w:proofErr w:type="spellEnd"/>
            <w:r>
              <w:t xml:space="preserve"> &amp;Sat 9a-7p; Tue-6a-7p; Sun-10a-6p</w:t>
            </w:r>
          </w:p>
        </w:tc>
        <w:tc>
          <w:tcPr>
            <w:tcW w:w="2420" w:type="dxa"/>
          </w:tcPr>
          <w:p w:rsidR="00631130" w:rsidRDefault="00631130" w:rsidP="00631130">
            <w:r>
              <w:t>Walk in basis</w:t>
            </w:r>
          </w:p>
          <w:p w:rsidR="00631130" w:rsidRDefault="00631130" w:rsidP="00631130">
            <w:r>
              <w:t>*Call 1</w:t>
            </w:r>
            <w:r w:rsidRPr="008345DC">
              <w:rPr>
                <w:vertAlign w:val="superscript"/>
              </w:rPr>
              <w:t>st</w:t>
            </w:r>
            <w:r>
              <w:t xml:space="preserve"> to assure vaccine is available</w:t>
            </w:r>
          </w:p>
        </w:tc>
      </w:tr>
      <w:tr w:rsidR="00631130" w:rsidTr="00224208">
        <w:tc>
          <w:tcPr>
            <w:tcW w:w="2249" w:type="dxa"/>
          </w:tcPr>
          <w:p w:rsidR="00BC0F2B" w:rsidRDefault="00BC0F2B">
            <w:r>
              <w:t>Update 06032020</w:t>
            </w:r>
            <w:bookmarkStart w:id="0" w:name="_GoBack"/>
            <w:bookmarkEnd w:id="0"/>
          </w:p>
        </w:tc>
        <w:tc>
          <w:tcPr>
            <w:tcW w:w="2068" w:type="dxa"/>
          </w:tcPr>
          <w:p w:rsidR="00631130" w:rsidRDefault="00631130"/>
        </w:tc>
        <w:tc>
          <w:tcPr>
            <w:tcW w:w="1616" w:type="dxa"/>
            <w:gridSpan w:val="2"/>
          </w:tcPr>
          <w:p w:rsidR="00631130" w:rsidRDefault="00631130"/>
        </w:tc>
        <w:tc>
          <w:tcPr>
            <w:tcW w:w="1399" w:type="dxa"/>
          </w:tcPr>
          <w:p w:rsidR="00631130" w:rsidRDefault="00631130"/>
        </w:tc>
        <w:tc>
          <w:tcPr>
            <w:tcW w:w="1513" w:type="dxa"/>
          </w:tcPr>
          <w:p w:rsidR="00631130" w:rsidRDefault="00631130"/>
        </w:tc>
        <w:tc>
          <w:tcPr>
            <w:tcW w:w="2420" w:type="dxa"/>
          </w:tcPr>
          <w:p w:rsidR="00631130" w:rsidRDefault="00631130"/>
        </w:tc>
      </w:tr>
      <w:tr w:rsidR="00631130" w:rsidTr="00224208">
        <w:tc>
          <w:tcPr>
            <w:tcW w:w="2249" w:type="dxa"/>
          </w:tcPr>
          <w:p w:rsidR="00631130" w:rsidRDefault="00631130"/>
        </w:tc>
        <w:tc>
          <w:tcPr>
            <w:tcW w:w="2068" w:type="dxa"/>
          </w:tcPr>
          <w:p w:rsidR="00631130" w:rsidRDefault="00631130"/>
        </w:tc>
        <w:tc>
          <w:tcPr>
            <w:tcW w:w="1616" w:type="dxa"/>
            <w:gridSpan w:val="2"/>
          </w:tcPr>
          <w:p w:rsidR="00631130" w:rsidRDefault="00631130"/>
        </w:tc>
        <w:tc>
          <w:tcPr>
            <w:tcW w:w="1399" w:type="dxa"/>
          </w:tcPr>
          <w:p w:rsidR="00631130" w:rsidRDefault="00631130"/>
        </w:tc>
        <w:tc>
          <w:tcPr>
            <w:tcW w:w="1513" w:type="dxa"/>
          </w:tcPr>
          <w:p w:rsidR="00631130" w:rsidRDefault="00631130"/>
        </w:tc>
        <w:tc>
          <w:tcPr>
            <w:tcW w:w="2420" w:type="dxa"/>
          </w:tcPr>
          <w:p w:rsidR="00631130" w:rsidRDefault="00631130"/>
        </w:tc>
      </w:tr>
    </w:tbl>
    <w:p w:rsidR="00FB3CB3" w:rsidRDefault="00FB3CB3"/>
    <w:p w:rsidR="00FB3CB3" w:rsidRDefault="00FB3CB3"/>
    <w:sectPr w:rsidR="00FB3CB3" w:rsidSect="00CE38D8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24756A"/>
    <w:multiLevelType w:val="multilevel"/>
    <w:tmpl w:val="68F01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3530268"/>
    <w:multiLevelType w:val="multilevel"/>
    <w:tmpl w:val="E8AA4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A413633"/>
    <w:multiLevelType w:val="multilevel"/>
    <w:tmpl w:val="E3283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B4B09C8"/>
    <w:multiLevelType w:val="multilevel"/>
    <w:tmpl w:val="CBC4A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17E7C36"/>
    <w:multiLevelType w:val="multilevel"/>
    <w:tmpl w:val="D5605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9C67CB9"/>
    <w:multiLevelType w:val="multilevel"/>
    <w:tmpl w:val="2C6ED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CAF53EF"/>
    <w:multiLevelType w:val="multilevel"/>
    <w:tmpl w:val="94087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MDOwNDE2szC2tDRX0lEKTi0uzszPAykwrAUAYyIM+CwAAAA="/>
  </w:docVars>
  <w:rsids>
    <w:rsidRoot w:val="00FA7C79"/>
    <w:rsid w:val="0000604E"/>
    <w:rsid w:val="000541BE"/>
    <w:rsid w:val="0009530A"/>
    <w:rsid w:val="00166CEA"/>
    <w:rsid w:val="0018685C"/>
    <w:rsid w:val="001F5BBC"/>
    <w:rsid w:val="00224208"/>
    <w:rsid w:val="002D4C39"/>
    <w:rsid w:val="003060AD"/>
    <w:rsid w:val="00374663"/>
    <w:rsid w:val="003C3DA5"/>
    <w:rsid w:val="00484FB0"/>
    <w:rsid w:val="004931A3"/>
    <w:rsid w:val="005774D2"/>
    <w:rsid w:val="005807C3"/>
    <w:rsid w:val="005A04CA"/>
    <w:rsid w:val="00631130"/>
    <w:rsid w:val="00635F5D"/>
    <w:rsid w:val="006B604D"/>
    <w:rsid w:val="0071252F"/>
    <w:rsid w:val="00756FD7"/>
    <w:rsid w:val="008345DC"/>
    <w:rsid w:val="009521C4"/>
    <w:rsid w:val="00A22334"/>
    <w:rsid w:val="00A37AA3"/>
    <w:rsid w:val="00A4544A"/>
    <w:rsid w:val="00A72B61"/>
    <w:rsid w:val="00B866C3"/>
    <w:rsid w:val="00BC0F2B"/>
    <w:rsid w:val="00BD3492"/>
    <w:rsid w:val="00CE38D8"/>
    <w:rsid w:val="00DE415D"/>
    <w:rsid w:val="00DE7939"/>
    <w:rsid w:val="00E81AFA"/>
    <w:rsid w:val="00FA3F0C"/>
    <w:rsid w:val="00FA7C79"/>
    <w:rsid w:val="00FB3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7C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7C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53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30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7C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7C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53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3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5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6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89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82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453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3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0312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280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1874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3771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43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86191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91234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3571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74518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0722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2224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496611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521094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2469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7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12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28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99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72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20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5622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0771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9472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6860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5164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76655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19170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53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09525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96896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58659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4107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32709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134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72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29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15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3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694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806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204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3062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795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66928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81801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6450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30130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290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01630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96265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93678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56230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48345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065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15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61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7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962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973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363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0963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7361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5298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92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095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63407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4819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560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1356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31120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42651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11060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076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57142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91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97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76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8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94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874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423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4257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7673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7985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6734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2619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4551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77130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7658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5488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65303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69205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81984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572535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1738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663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26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2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46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054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737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571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2216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1246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0195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940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158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60993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4945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7165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83515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92619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79548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894813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1858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967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36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9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8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963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287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4013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309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427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5320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295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89923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2035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07089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0535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08736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46085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34210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84988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5212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823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67E3E3-DCBD-4F23-A3D8-EB82298D7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4</Pages>
  <Words>958</Words>
  <Characters>546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ro</Company>
  <LinksUpToDate>false</LinksUpToDate>
  <CharactersWithSpaces>64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 T. Davis</dc:creator>
  <cp:lastModifiedBy>Krystal Pulley</cp:lastModifiedBy>
  <cp:revision>7</cp:revision>
  <cp:lastPrinted>2020-06-02T15:42:00Z</cp:lastPrinted>
  <dcterms:created xsi:type="dcterms:W3CDTF">2020-06-02T18:18:00Z</dcterms:created>
  <dcterms:modified xsi:type="dcterms:W3CDTF">2020-06-03T19:49:00Z</dcterms:modified>
</cp:coreProperties>
</file>